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7C211F" w14:textId="77777777" w:rsidR="009F79BC" w:rsidRDefault="009F79BC" w:rsidP="0086721D">
      <w:pPr>
        <w:spacing w:line="480" w:lineRule="auto"/>
        <w:jc w:val="center"/>
      </w:pPr>
    </w:p>
    <w:p w14:paraId="112210C6" w14:textId="77777777" w:rsidR="009F79BC" w:rsidRDefault="009F79BC" w:rsidP="0086721D">
      <w:pPr>
        <w:spacing w:line="480" w:lineRule="auto"/>
        <w:jc w:val="center"/>
      </w:pPr>
    </w:p>
    <w:p w14:paraId="4CA26088" w14:textId="77777777" w:rsidR="009F79BC" w:rsidRDefault="009F79BC" w:rsidP="0086721D">
      <w:pPr>
        <w:spacing w:line="480" w:lineRule="auto"/>
        <w:jc w:val="center"/>
      </w:pPr>
    </w:p>
    <w:p w14:paraId="117EAF1B" w14:textId="77777777" w:rsidR="009F79BC" w:rsidRDefault="009F79BC" w:rsidP="0086721D">
      <w:pPr>
        <w:spacing w:line="480" w:lineRule="auto"/>
        <w:jc w:val="center"/>
      </w:pPr>
    </w:p>
    <w:p w14:paraId="40E3EFAF" w14:textId="77777777" w:rsidR="009F79BC" w:rsidRDefault="009F79BC" w:rsidP="0086721D">
      <w:pPr>
        <w:spacing w:line="480" w:lineRule="auto"/>
        <w:jc w:val="center"/>
      </w:pPr>
    </w:p>
    <w:p w14:paraId="4FE6698D" w14:textId="77777777" w:rsidR="009F79BC" w:rsidRDefault="009F79BC" w:rsidP="0086721D">
      <w:pPr>
        <w:spacing w:line="480" w:lineRule="auto"/>
        <w:jc w:val="center"/>
      </w:pPr>
    </w:p>
    <w:p w14:paraId="30BAB01D" w14:textId="77777777" w:rsidR="009F79BC" w:rsidRDefault="009F79BC" w:rsidP="0086721D">
      <w:pPr>
        <w:spacing w:line="480" w:lineRule="auto"/>
        <w:jc w:val="center"/>
      </w:pPr>
    </w:p>
    <w:p w14:paraId="63843778" w14:textId="77777777" w:rsidR="009F79BC" w:rsidRDefault="009F79BC" w:rsidP="0086721D">
      <w:pPr>
        <w:spacing w:line="480" w:lineRule="auto"/>
        <w:jc w:val="center"/>
      </w:pPr>
    </w:p>
    <w:p w14:paraId="36FA8661" w14:textId="48C8D4A8" w:rsidR="009F79BC" w:rsidRPr="00F2431C" w:rsidRDefault="00676C98" w:rsidP="0086721D">
      <w:pPr>
        <w:spacing w:line="480" w:lineRule="auto"/>
        <w:jc w:val="center"/>
      </w:pPr>
      <w:r>
        <w:t>Final Project</w:t>
      </w:r>
    </w:p>
    <w:p w14:paraId="1CA6D157" w14:textId="2DBDBE2B" w:rsidR="009F79BC" w:rsidRPr="00F2431C" w:rsidRDefault="00044CDD" w:rsidP="0086721D">
      <w:pPr>
        <w:spacing w:line="480" w:lineRule="auto"/>
        <w:jc w:val="center"/>
      </w:pPr>
      <w:r>
        <w:t>README</w:t>
      </w:r>
      <w:r w:rsidR="009F79BC">
        <w:br/>
      </w:r>
      <w:r w:rsidR="009F79BC" w:rsidRPr="00F2431C">
        <w:t>by</w:t>
      </w:r>
      <w:r w:rsidR="009F79BC">
        <w:t xml:space="preserve"> Nicholas Jones</w:t>
      </w:r>
    </w:p>
    <w:p w14:paraId="5C543293" w14:textId="02C8FEBF" w:rsidR="009F79BC" w:rsidRPr="00F2431C" w:rsidRDefault="00A159DE" w:rsidP="0086721D">
      <w:pPr>
        <w:spacing w:line="480" w:lineRule="auto"/>
        <w:jc w:val="center"/>
      </w:pPr>
      <w:r>
        <w:t>CS-250</w:t>
      </w:r>
    </w:p>
    <w:p w14:paraId="0449A6A0" w14:textId="73E1A419" w:rsidR="00A159DE" w:rsidRPr="0086721D" w:rsidRDefault="00A159DE" w:rsidP="0086721D">
      <w:pPr>
        <w:spacing w:line="480" w:lineRule="auto"/>
        <w:jc w:val="center"/>
        <w:rPr>
          <w:bCs/>
          <w:color w:val="000000"/>
        </w:rPr>
      </w:pPr>
      <w:r>
        <w:rPr>
          <w:bCs/>
          <w:color w:val="000000"/>
        </w:rPr>
        <w:t>Network Programming</w:t>
      </w:r>
    </w:p>
    <w:p w14:paraId="2F225C08" w14:textId="32615490" w:rsidR="009F79BC" w:rsidRPr="00F2431C" w:rsidRDefault="009F79BC" w:rsidP="0086721D">
      <w:pPr>
        <w:spacing w:line="480" w:lineRule="auto"/>
        <w:jc w:val="center"/>
      </w:pPr>
      <w:r w:rsidRPr="00F2431C">
        <w:t xml:space="preserve">Prepared for </w:t>
      </w:r>
    </w:p>
    <w:p w14:paraId="54316D94" w14:textId="1D8B6298" w:rsidR="009F79BC" w:rsidRPr="00F2431C" w:rsidRDefault="009F79BC" w:rsidP="0086721D">
      <w:pPr>
        <w:spacing w:line="480" w:lineRule="auto"/>
        <w:jc w:val="center"/>
      </w:pPr>
      <w:r>
        <w:t xml:space="preserve">Professor </w:t>
      </w:r>
      <w:r w:rsidR="00D54605">
        <w:t>Pollack</w:t>
      </w:r>
    </w:p>
    <w:p w14:paraId="07A5A5F2" w14:textId="517D48A9" w:rsidR="00C8623E" w:rsidRDefault="00C8623E" w:rsidP="0086721D">
      <w:pPr>
        <w:spacing w:line="480" w:lineRule="auto"/>
      </w:pPr>
    </w:p>
    <w:p w14:paraId="4E59590E" w14:textId="54BA49DF" w:rsidR="0063200D" w:rsidRDefault="0063200D" w:rsidP="0086721D">
      <w:pPr>
        <w:spacing w:line="480" w:lineRule="auto"/>
      </w:pPr>
    </w:p>
    <w:p w14:paraId="09B0DD69" w14:textId="612AC01D" w:rsidR="0063200D" w:rsidRDefault="0063200D" w:rsidP="0086721D">
      <w:pPr>
        <w:spacing w:line="480" w:lineRule="auto"/>
      </w:pPr>
    </w:p>
    <w:p w14:paraId="4018F080" w14:textId="17CF41C8" w:rsidR="0063200D" w:rsidRDefault="0063200D" w:rsidP="0086721D">
      <w:pPr>
        <w:spacing w:line="480" w:lineRule="auto"/>
      </w:pPr>
    </w:p>
    <w:p w14:paraId="051B62FC" w14:textId="06B12269" w:rsidR="0063200D" w:rsidRDefault="0063200D" w:rsidP="0086721D">
      <w:pPr>
        <w:spacing w:line="480" w:lineRule="auto"/>
      </w:pPr>
    </w:p>
    <w:p w14:paraId="5481C6D9" w14:textId="11B64F39" w:rsidR="0063200D" w:rsidRDefault="0063200D" w:rsidP="0086721D">
      <w:pPr>
        <w:spacing w:line="480" w:lineRule="auto"/>
      </w:pPr>
    </w:p>
    <w:p w14:paraId="1A09EFC3" w14:textId="0A3FCC35" w:rsidR="0063200D" w:rsidRDefault="0063200D" w:rsidP="0086721D">
      <w:pPr>
        <w:spacing w:line="480" w:lineRule="auto"/>
      </w:pPr>
    </w:p>
    <w:p w14:paraId="0C4B95D7" w14:textId="77777777" w:rsidR="00745CFE" w:rsidRDefault="00745CFE" w:rsidP="00745CFE"/>
    <w:p w14:paraId="437BEFA4" w14:textId="77777777" w:rsidR="00745CFE" w:rsidRDefault="00745CFE" w:rsidP="00745CFE"/>
    <w:p w14:paraId="01BDC16A" w14:textId="54FC0783" w:rsidR="00DB754A" w:rsidRDefault="00745CFE" w:rsidP="00FD4F4C">
      <w:pPr>
        <w:rPr>
          <w:b/>
          <w:u w:val="single"/>
        </w:rPr>
      </w:pPr>
      <w:r>
        <w:rPr>
          <w:rFonts w:ascii="Verdana" w:hAnsi="Verdana"/>
          <w:b/>
          <w:i/>
          <w:sz w:val="20"/>
          <w:szCs w:val="20"/>
        </w:rPr>
        <w:lastRenderedPageBreak/>
        <w:br/>
      </w:r>
      <w:r w:rsidR="005E23D0" w:rsidRPr="002C312C">
        <w:rPr>
          <w:b/>
          <w:u w:val="single"/>
        </w:rPr>
        <w:t>Descriptions</w:t>
      </w:r>
    </w:p>
    <w:p w14:paraId="2526D680" w14:textId="3FFF09E5" w:rsidR="00DB754A" w:rsidRDefault="00383B0A" w:rsidP="00FD4F4C">
      <w:pPr>
        <w:rPr>
          <w:b/>
        </w:rPr>
      </w:pPr>
      <w:proofErr w:type="spellStart"/>
      <w:r>
        <w:rPr>
          <w:b/>
        </w:rPr>
        <w:t>Application.</w:t>
      </w:r>
      <w:r w:rsidR="005D4F01">
        <w:rPr>
          <w:b/>
        </w:rPr>
        <w:t>o</w:t>
      </w:r>
      <w:proofErr w:type="spellEnd"/>
    </w:p>
    <w:p w14:paraId="5B1B7144" w14:textId="159D95EC" w:rsidR="00383B0A" w:rsidRDefault="00EE126F" w:rsidP="00FD4F4C">
      <w:r>
        <w:t xml:space="preserve">This program is the main interface and menu for the user to use.  </w:t>
      </w:r>
      <w:r w:rsidR="00BE180D">
        <w:t xml:space="preserve">The application </w:t>
      </w:r>
      <w:r w:rsidR="005D4F01">
        <w:t xml:space="preserve">communicates and makes </w:t>
      </w:r>
      <w:r w:rsidR="00FA33A2">
        <w:t xml:space="preserve">use of the </w:t>
      </w:r>
      <w:proofErr w:type="spellStart"/>
      <w:r w:rsidR="00FA33A2">
        <w:t>Client.o</w:t>
      </w:r>
      <w:proofErr w:type="spellEnd"/>
      <w:r w:rsidR="00FA33A2">
        <w:t xml:space="preserve"> program to make requests to the server depending on what the user requested.</w:t>
      </w:r>
      <w:r w:rsidR="00B12626">
        <w:t xml:space="preserve">  </w:t>
      </w:r>
      <w:r w:rsidR="000573D4">
        <w:t xml:space="preserve">The application creates and ends the client program process for each request sent.  </w:t>
      </w:r>
      <w:r w:rsidR="00C64CCA">
        <w:t>The application keeps track of dislikes for quotes so they will not be shown again.</w:t>
      </w:r>
      <w:r w:rsidR="0049161A">
        <w:t xml:space="preserve">  </w:t>
      </w:r>
      <w:r w:rsidR="00B2310C">
        <w:t>This is an executable that will need to be started by the user.</w:t>
      </w:r>
    </w:p>
    <w:p w14:paraId="59067900" w14:textId="685CD56E" w:rsidR="006E0A05" w:rsidRDefault="006E0A05" w:rsidP="00FD4F4C"/>
    <w:p w14:paraId="4C74D465" w14:textId="3D58CE90" w:rsidR="006E0A05" w:rsidRDefault="006E0A05" w:rsidP="00FD4F4C">
      <w:pPr>
        <w:rPr>
          <w:b/>
        </w:rPr>
      </w:pPr>
      <w:proofErr w:type="spellStart"/>
      <w:r>
        <w:rPr>
          <w:b/>
        </w:rPr>
        <w:t>Client.o</w:t>
      </w:r>
      <w:proofErr w:type="spellEnd"/>
    </w:p>
    <w:p w14:paraId="12F9316C" w14:textId="074A1166" w:rsidR="006E0A05" w:rsidRDefault="00A9234D" w:rsidP="00FD4F4C">
      <w:r>
        <w:t xml:space="preserve">This program makes the network connections </w:t>
      </w:r>
      <w:r w:rsidR="0090521F">
        <w:t xml:space="preserve">to the server </w:t>
      </w:r>
      <w:r w:rsidR="00A93C3C">
        <w:t xml:space="preserve">based on what was requested by the application.  </w:t>
      </w:r>
      <w:r w:rsidR="00F307B6">
        <w:t>The client mostly acts as a broker between the server and application and has a buffer</w:t>
      </w:r>
      <w:r w:rsidR="00BD3143">
        <w:t xml:space="preserve"> for </w:t>
      </w:r>
      <w:r w:rsidR="008754A2">
        <w:t>the request to send and a buffer for the information received.</w:t>
      </w:r>
      <w:r w:rsidR="00B11511">
        <w:t xml:space="preserve">  </w:t>
      </w:r>
      <w:r w:rsidR="002218CC">
        <w:t xml:space="preserve">The client also </w:t>
      </w:r>
      <w:r w:rsidR="00F26E82">
        <w:t xml:space="preserve">makes use of the </w:t>
      </w:r>
      <w:proofErr w:type="spellStart"/>
      <w:r w:rsidR="00F26E82">
        <w:t>caesarHelper.c</w:t>
      </w:r>
      <w:proofErr w:type="spellEnd"/>
      <w:r w:rsidR="00F26E82">
        <w:t xml:space="preserve"> helper program so that it can encrypt the requests before they are sent and decrypt the received requests from the server.</w:t>
      </w:r>
    </w:p>
    <w:p w14:paraId="3F8A35AB" w14:textId="3439C321" w:rsidR="00F26E82" w:rsidRDefault="00F26E82" w:rsidP="00FD4F4C"/>
    <w:p w14:paraId="26FF92F2" w14:textId="729008C5" w:rsidR="00F26E82" w:rsidRDefault="00AC6992" w:rsidP="00FD4F4C">
      <w:pPr>
        <w:rPr>
          <w:b/>
        </w:rPr>
      </w:pPr>
      <w:proofErr w:type="spellStart"/>
      <w:r>
        <w:rPr>
          <w:b/>
        </w:rPr>
        <w:t>Server.o</w:t>
      </w:r>
      <w:proofErr w:type="spellEnd"/>
    </w:p>
    <w:p w14:paraId="1AAD73B1" w14:textId="566C1CF8" w:rsidR="00060FEC" w:rsidRDefault="00493BD1" w:rsidP="00FD4F4C">
      <w:r>
        <w:t xml:space="preserve">The server program </w:t>
      </w:r>
      <w:r w:rsidR="00E26FD6">
        <w:t xml:space="preserve">provides the services </w:t>
      </w:r>
      <w:r w:rsidR="003C1AF0">
        <w:t>based on the request made by the client according to the protocol.</w:t>
      </w:r>
      <w:r w:rsidR="0065341B">
        <w:t xml:space="preserve">  </w:t>
      </w:r>
      <w:r w:rsidR="00EF25EB">
        <w:t xml:space="preserve">The server makes use of </w:t>
      </w:r>
      <w:proofErr w:type="spellStart"/>
      <w:r w:rsidR="00AB6747">
        <w:t>caesarHelper.c</w:t>
      </w:r>
      <w:proofErr w:type="spellEnd"/>
      <w:r w:rsidR="00AB6747">
        <w:t xml:space="preserve"> in </w:t>
      </w:r>
      <w:r w:rsidR="000573D4">
        <w:t xml:space="preserve">order to decrypt incoming connections </w:t>
      </w:r>
      <w:r w:rsidR="00A243F1">
        <w:t xml:space="preserve">and encrypt outgoing connections.  </w:t>
      </w:r>
      <w:r w:rsidR="005014BF">
        <w:t xml:space="preserve">The server program also makes use of the </w:t>
      </w:r>
      <w:proofErr w:type="spellStart"/>
      <w:r w:rsidR="005014BF">
        <w:t>timeHelper.c</w:t>
      </w:r>
      <w:proofErr w:type="spellEnd"/>
      <w:r w:rsidR="005014BF">
        <w:t xml:space="preserve">, </w:t>
      </w:r>
      <w:proofErr w:type="spellStart"/>
      <w:r w:rsidR="005014BF">
        <w:t>countryHelper.c</w:t>
      </w:r>
      <w:proofErr w:type="spellEnd"/>
      <w:r w:rsidR="005014BF">
        <w:t xml:space="preserve">, and </w:t>
      </w:r>
      <w:proofErr w:type="spellStart"/>
      <w:r w:rsidR="009A1735">
        <w:t>quoteHelper.c</w:t>
      </w:r>
      <w:proofErr w:type="spellEnd"/>
      <w:r w:rsidR="009A1735">
        <w:t xml:space="preserve"> programs </w:t>
      </w:r>
      <w:r w:rsidR="00D161B6">
        <w:t xml:space="preserve">to </w:t>
      </w:r>
      <w:r w:rsidR="000C0FB0">
        <w:t>provide each service respectively.</w:t>
      </w:r>
      <w:r w:rsidR="00E557B1">
        <w:t xml:space="preserve">  </w:t>
      </w:r>
      <w:r w:rsidR="00BA29E9">
        <w:t xml:space="preserve">The server executable will need to be started by the user along with the arguments </w:t>
      </w:r>
      <w:r w:rsidR="00396D23">
        <w:t>of “31337” for the port and any number of</w:t>
      </w:r>
      <w:r w:rsidR="00893C07">
        <w:t xml:space="preserve"> processes.</w:t>
      </w:r>
    </w:p>
    <w:p w14:paraId="242566EC" w14:textId="49EA3C5B" w:rsidR="00C96FB8" w:rsidRDefault="00C96FB8" w:rsidP="00FD4F4C"/>
    <w:p w14:paraId="3A1A59FB" w14:textId="5D4EB39A" w:rsidR="00C96FB8" w:rsidRDefault="00C96FB8" w:rsidP="00FD4F4C">
      <w:pPr>
        <w:rPr>
          <w:b/>
        </w:rPr>
      </w:pPr>
      <w:proofErr w:type="spellStart"/>
      <w:r>
        <w:rPr>
          <w:b/>
        </w:rPr>
        <w:t>caesarHelper.c</w:t>
      </w:r>
      <w:proofErr w:type="spellEnd"/>
    </w:p>
    <w:p w14:paraId="2F4D1036" w14:textId="38DAFE29" w:rsidR="00EE1E37" w:rsidRDefault="00665EC1" w:rsidP="00FD4F4C">
      <w:r>
        <w:t>This program is included within the other programs to provide the Caesar Cipher encryption and decryption functionality in both directio</w:t>
      </w:r>
      <w:r w:rsidR="00AE0CA1">
        <w:t>ns.</w:t>
      </w:r>
    </w:p>
    <w:p w14:paraId="445541D0" w14:textId="15CA9704" w:rsidR="00001B2D" w:rsidRDefault="00001B2D" w:rsidP="00FD4F4C"/>
    <w:p w14:paraId="18102EC0" w14:textId="4BB9DF0C" w:rsidR="00001B2D" w:rsidRDefault="00001B2D" w:rsidP="00FD4F4C">
      <w:pPr>
        <w:rPr>
          <w:b/>
        </w:rPr>
      </w:pPr>
      <w:proofErr w:type="spellStart"/>
      <w:r>
        <w:rPr>
          <w:b/>
        </w:rPr>
        <w:t>timeHelper.c</w:t>
      </w:r>
      <w:proofErr w:type="spellEnd"/>
    </w:p>
    <w:p w14:paraId="34AEBF3A" w14:textId="7289D730" w:rsidR="00D36D85" w:rsidRDefault="002B294E" w:rsidP="00FD4F4C">
      <w:r>
        <w:t xml:space="preserve">This program is included by the server to provide the local time and GMT time </w:t>
      </w:r>
      <w:r w:rsidR="00241B0D">
        <w:t>to the server to be provided to the app.</w:t>
      </w:r>
    </w:p>
    <w:p w14:paraId="2D114EF7" w14:textId="0C0F1D65" w:rsidR="00C0365E" w:rsidRDefault="00C0365E" w:rsidP="00FD4F4C"/>
    <w:p w14:paraId="3AE75FFE" w14:textId="6DAECAC0" w:rsidR="00C0365E" w:rsidRDefault="002A01EE" w:rsidP="00FD4F4C">
      <w:pPr>
        <w:rPr>
          <w:b/>
        </w:rPr>
      </w:pPr>
      <w:proofErr w:type="spellStart"/>
      <w:r>
        <w:rPr>
          <w:b/>
        </w:rPr>
        <w:t>countryHelper.c</w:t>
      </w:r>
      <w:proofErr w:type="spellEnd"/>
    </w:p>
    <w:p w14:paraId="65A510A6" w14:textId="4E84BACE" w:rsidR="00613E86" w:rsidRDefault="0087253F" w:rsidP="00FD4F4C">
      <w:r>
        <w:t>This program is included by the server in order to provide</w:t>
      </w:r>
      <w:r w:rsidR="00D07D14">
        <w:t xml:space="preserve"> access to the </w:t>
      </w:r>
      <w:r w:rsidR="00AC7182">
        <w:t>cou</w:t>
      </w:r>
      <w:r w:rsidR="00CA22C0">
        <w:t>nt</w:t>
      </w:r>
      <w:r w:rsidR="00AC7182">
        <w:t>ryDB.csv</w:t>
      </w:r>
      <w:r w:rsidR="00D07D14">
        <w:t xml:space="preserve"> file of countries based on the request made by the application.</w:t>
      </w:r>
    </w:p>
    <w:p w14:paraId="2B48C9E7" w14:textId="227669BA" w:rsidR="00014169" w:rsidRDefault="00014169" w:rsidP="00FD4F4C"/>
    <w:p w14:paraId="33C2D100" w14:textId="46BD1A05" w:rsidR="00014169" w:rsidRDefault="000A0494" w:rsidP="00FD4F4C">
      <w:pPr>
        <w:rPr>
          <w:b/>
        </w:rPr>
      </w:pPr>
      <w:proofErr w:type="spellStart"/>
      <w:r>
        <w:rPr>
          <w:b/>
        </w:rPr>
        <w:t>quoteHelper.c</w:t>
      </w:r>
      <w:proofErr w:type="spellEnd"/>
    </w:p>
    <w:p w14:paraId="5F9C1339" w14:textId="48A0AA9C" w:rsidR="005721EA" w:rsidRPr="005721EA" w:rsidRDefault="00567BE3" w:rsidP="00FD4F4C">
      <w:r>
        <w:t xml:space="preserve">This program is included by the server </w:t>
      </w:r>
      <w:r w:rsidR="00AC713F">
        <w:t xml:space="preserve">to provide a random quote from quotes.txt </w:t>
      </w:r>
      <w:r w:rsidR="00D77F9C">
        <w:t>to the client and application.</w:t>
      </w:r>
    </w:p>
    <w:p w14:paraId="0BEE3C45" w14:textId="4D8AD652" w:rsidR="005E23D0" w:rsidRPr="002C312C" w:rsidRDefault="005E23D0" w:rsidP="00FD4F4C">
      <w:pPr>
        <w:rPr>
          <w:b/>
          <w:u w:val="single"/>
        </w:rPr>
      </w:pPr>
    </w:p>
    <w:p w14:paraId="3F3AA8EB" w14:textId="7496B71F" w:rsidR="00EA28C9" w:rsidRDefault="005E23D0" w:rsidP="00FD4F4C">
      <w:pPr>
        <w:rPr>
          <w:b/>
          <w:u w:val="single"/>
        </w:rPr>
      </w:pPr>
      <w:r w:rsidRPr="002C312C">
        <w:rPr>
          <w:b/>
          <w:u w:val="single"/>
        </w:rPr>
        <w:t>Issues Encountered</w:t>
      </w:r>
    </w:p>
    <w:p w14:paraId="67DC6D29" w14:textId="49D8C659" w:rsidR="00EA28C9" w:rsidRDefault="00A626CF" w:rsidP="00FD4F4C">
      <w:pPr>
        <w:rPr>
          <w:b/>
        </w:rPr>
      </w:pPr>
      <w:r>
        <w:rPr>
          <w:b/>
        </w:rPr>
        <w:t>UDP</w:t>
      </w:r>
      <w:r w:rsidR="002A398F">
        <w:rPr>
          <w:b/>
        </w:rPr>
        <w:t xml:space="preserve"> Support</w:t>
      </w:r>
    </w:p>
    <w:p w14:paraId="10A12FC9" w14:textId="63B9121E" w:rsidR="001F3098" w:rsidRPr="00125643" w:rsidRDefault="00820EC2" w:rsidP="00FD4F4C">
      <w:r>
        <w:t xml:space="preserve">I ended up having a lot of trouble </w:t>
      </w:r>
      <w:r w:rsidR="00376D9F">
        <w:t xml:space="preserve">attempting to combine the UDP and TCP functionality together </w:t>
      </w:r>
      <w:r w:rsidR="00152728">
        <w:t>into</w:t>
      </w:r>
      <w:r w:rsidR="004179DF">
        <w:t xml:space="preserve"> a single server </w:t>
      </w:r>
      <w:r w:rsidR="00D00955">
        <w:t>and client combo</w:t>
      </w:r>
      <w:r w:rsidR="00F463DD">
        <w:t>.</w:t>
      </w:r>
      <w:r w:rsidR="00FD1756">
        <w:t xml:space="preserve">  </w:t>
      </w:r>
      <w:r w:rsidR="00541E50">
        <w:t xml:space="preserve">I </w:t>
      </w:r>
      <w:r w:rsidR="002B7068">
        <w:t>was unable to</w:t>
      </w:r>
      <w:r w:rsidR="00541E50">
        <w:t xml:space="preserve"> </w:t>
      </w:r>
      <w:r w:rsidR="00105B38">
        <w:t xml:space="preserve">figure out how to create the separation between the two protocols </w:t>
      </w:r>
      <w:r w:rsidR="009A7FBD">
        <w:t xml:space="preserve">and </w:t>
      </w:r>
      <w:r w:rsidR="00F31D5F">
        <w:t xml:space="preserve">keep the time </w:t>
      </w:r>
      <w:r w:rsidR="0090660C">
        <w:t xml:space="preserve">service </w:t>
      </w:r>
      <w:r w:rsidR="00462088">
        <w:t>exclusive to UDP connections.</w:t>
      </w:r>
      <w:r w:rsidR="00D67B7C">
        <w:t xml:space="preserve">  </w:t>
      </w:r>
      <w:r w:rsidR="002C4DEF">
        <w:t>Ultimately</w:t>
      </w:r>
      <w:r w:rsidR="000C2414">
        <w:t xml:space="preserve">, the </w:t>
      </w:r>
      <w:r w:rsidR="007819EB">
        <w:t xml:space="preserve">time service is provided over encrypted TCP which </w:t>
      </w:r>
      <w:r w:rsidR="00D71C56">
        <w:t>doesn’t hurt, however</w:t>
      </w:r>
      <w:r w:rsidR="003F27F6">
        <w:t xml:space="preserve"> UDP</w:t>
      </w:r>
      <w:r w:rsidR="006F10E5">
        <w:t xml:space="preserve"> is better </w:t>
      </w:r>
      <w:r w:rsidR="004975E8">
        <w:t xml:space="preserve">for sending </w:t>
      </w:r>
      <w:r w:rsidR="005007A8">
        <w:t xml:space="preserve">something short and </w:t>
      </w:r>
      <w:r w:rsidR="001F3098">
        <w:t>not guaranteed such as time.</w:t>
      </w:r>
      <w:r w:rsidR="0010799C">
        <w:t xml:space="preserve">  </w:t>
      </w:r>
      <w:r w:rsidR="006C6974">
        <w:t>It also isn’t necessary to encrypt time.</w:t>
      </w:r>
    </w:p>
    <w:p w14:paraId="455049AD" w14:textId="2F535896" w:rsidR="002A398F" w:rsidRDefault="002A398F" w:rsidP="00FD4F4C">
      <w:pPr>
        <w:rPr>
          <w:b/>
        </w:rPr>
      </w:pPr>
      <w:r>
        <w:rPr>
          <w:b/>
        </w:rPr>
        <w:lastRenderedPageBreak/>
        <w:t>C</w:t>
      </w:r>
      <w:r w:rsidR="0025564F">
        <w:rPr>
          <w:b/>
        </w:rPr>
        <w:t>ountry Functionality</w:t>
      </w:r>
    </w:p>
    <w:p w14:paraId="2B7A4AD6" w14:textId="108F53B8" w:rsidR="00B54F55" w:rsidRPr="00B54F55" w:rsidRDefault="00ED6576" w:rsidP="00FD4F4C">
      <w:r>
        <w:t xml:space="preserve">In the end after spending a lot of time </w:t>
      </w:r>
      <w:r w:rsidR="00B64C8C">
        <w:t xml:space="preserve">trying to get this functionality to work, I was unable to come to a working solution.  </w:t>
      </w:r>
      <w:r w:rsidR="00681284">
        <w:t xml:space="preserve">Reading the file </w:t>
      </w:r>
      <w:r w:rsidR="008834A5">
        <w:t xml:space="preserve">was not a problem, </w:t>
      </w:r>
      <w:r w:rsidR="004754F4">
        <w:t xml:space="preserve">but finding a way to </w:t>
      </w:r>
      <w:r w:rsidR="00EC17E5">
        <w:t xml:space="preserve">read it in a way to recognize the \0 or </w:t>
      </w:r>
      <w:r w:rsidR="005C5857">
        <w:t>\n</w:t>
      </w:r>
      <w:r w:rsidR="00341B55">
        <w:t xml:space="preserve"> in order to separate the lines was difficult. </w:t>
      </w:r>
      <w:r w:rsidR="00E60AAC">
        <w:t>I wanted to find the requested entry and send the entire record</w:t>
      </w:r>
      <w:r w:rsidR="00C42631">
        <w:t xml:space="preserve"> for the specified ID</w:t>
      </w:r>
      <w:r w:rsidR="00583F8C">
        <w:t xml:space="preserve"> back to the client for it to be parsed on the Application</w:t>
      </w:r>
      <w:r w:rsidR="00DA3CCE">
        <w:t xml:space="preserve"> for the specific information the user requested.</w:t>
      </w:r>
      <w:r w:rsidR="00D63CDE">
        <w:t xml:space="preserve">  </w:t>
      </w:r>
      <w:r w:rsidR="0089671E">
        <w:t>I would have been able to successfully parse the single record</w:t>
      </w:r>
      <w:r w:rsidR="00AC1B6F">
        <w:t xml:space="preserve"> on the application </w:t>
      </w:r>
      <w:r w:rsidR="00FE688C">
        <w:t xml:space="preserve">by using the comma delimiters but </w:t>
      </w:r>
      <w:r w:rsidR="00787BD9">
        <w:t>ultimately,</w:t>
      </w:r>
      <w:r w:rsidR="00FE688C">
        <w:t xml:space="preserve"> I was unable to implement the solution for searching and extracting a specific record from the database.</w:t>
      </w:r>
    </w:p>
    <w:p w14:paraId="19D43D9B" w14:textId="7E4C3161" w:rsidR="005E23D0" w:rsidRPr="002C312C" w:rsidRDefault="005E23D0" w:rsidP="00FD4F4C">
      <w:pPr>
        <w:rPr>
          <w:b/>
          <w:u w:val="single"/>
        </w:rPr>
      </w:pPr>
    </w:p>
    <w:p w14:paraId="4C0F60C8" w14:textId="458D49CF" w:rsidR="005E23D0" w:rsidRDefault="005E23D0" w:rsidP="00FD4F4C">
      <w:pPr>
        <w:rPr>
          <w:b/>
          <w:u w:val="single"/>
        </w:rPr>
      </w:pPr>
      <w:r w:rsidRPr="002C312C">
        <w:rPr>
          <w:b/>
          <w:u w:val="single"/>
        </w:rPr>
        <w:t>Lessons Learned</w:t>
      </w:r>
    </w:p>
    <w:p w14:paraId="22EB10D6" w14:textId="084BC619" w:rsidR="00A6343D" w:rsidRPr="001B006B" w:rsidRDefault="008938A3" w:rsidP="00FD4F4C">
      <w:r>
        <w:t xml:space="preserve">This was definitely the </w:t>
      </w:r>
      <w:r w:rsidR="00AB06A0">
        <w:t xml:space="preserve">best learning experience I have had in programming so far in my academic career.  </w:t>
      </w:r>
      <w:r w:rsidR="00CE4A3F">
        <w:t xml:space="preserve">This project </w:t>
      </w:r>
      <w:r w:rsidR="00DA130A">
        <w:t>incorporated</w:t>
      </w:r>
      <w:r w:rsidR="00C76BFF">
        <w:t xml:space="preserve"> networking, </w:t>
      </w:r>
      <w:r w:rsidR="00EE70E1">
        <w:t xml:space="preserve">encryption, </w:t>
      </w:r>
      <w:r w:rsidR="00C76BFF">
        <w:t xml:space="preserve">menus, </w:t>
      </w:r>
      <w:r w:rsidR="002B38F9">
        <w:t>protocol development,</w:t>
      </w:r>
      <w:r w:rsidR="00CC6E3B">
        <w:t xml:space="preserve"> different types of file reading, </w:t>
      </w:r>
      <w:r w:rsidR="00847245">
        <w:t>and modular design all into one project.</w:t>
      </w:r>
      <w:r w:rsidR="00C8715C">
        <w:t xml:space="preserve">  </w:t>
      </w:r>
      <w:r w:rsidR="009858DC">
        <w:t xml:space="preserve">Of these, the </w:t>
      </w:r>
      <w:r w:rsidR="00EC0BEA">
        <w:t xml:space="preserve">basic </w:t>
      </w:r>
      <w:r w:rsidR="009858DC">
        <w:t xml:space="preserve">network programming ended up being my strongest </w:t>
      </w:r>
      <w:r w:rsidR="00291E07">
        <w:t>skill,</w:t>
      </w:r>
      <w:r w:rsidR="00D24B66">
        <w:t xml:space="preserve"> and</w:t>
      </w:r>
      <w:r w:rsidR="006D6061">
        <w:t xml:space="preserve"> the skills that really held me back</w:t>
      </w:r>
      <w:r w:rsidR="0048131A">
        <w:t xml:space="preserve"> were my ability to </w:t>
      </w:r>
      <w:r w:rsidR="003D1302">
        <w:t xml:space="preserve">parse files and </w:t>
      </w:r>
      <w:r w:rsidR="00054C86">
        <w:t xml:space="preserve">my ability to </w:t>
      </w:r>
      <w:r w:rsidR="008035D3">
        <w:t>incorporate</w:t>
      </w:r>
      <w:r w:rsidR="002B423C">
        <w:t xml:space="preserve"> two different types of protocols into one implementation</w:t>
      </w:r>
      <w:r w:rsidR="00284227">
        <w:t xml:space="preserve">.  </w:t>
      </w:r>
      <w:r w:rsidR="003E4CAC">
        <w:t>One specific thing that I’m sure I improved on throughout this project was my knowledge of using char arrays for strings in C</w:t>
      </w:r>
      <w:r w:rsidR="00354105">
        <w:t xml:space="preserve"> and working with them</w:t>
      </w:r>
      <w:r w:rsidR="003877D5">
        <w:t>.</w:t>
      </w:r>
      <w:r w:rsidR="004F74C8">
        <w:t xml:space="preserve">  I also really enjoyed </w:t>
      </w:r>
      <w:r w:rsidR="00EE2EF2">
        <w:t xml:space="preserve">creating the helper programs </w:t>
      </w:r>
      <w:r w:rsidR="00116DC9">
        <w:t xml:space="preserve">in order to </w:t>
      </w:r>
      <w:r w:rsidR="00FB3C29">
        <w:t>separate the functionality for the different needed services.</w:t>
      </w:r>
      <w:r w:rsidR="00B25E7F">
        <w:t xml:space="preserve">  </w:t>
      </w:r>
      <w:r w:rsidR="00AC02DF">
        <w:t>Finally,</w:t>
      </w:r>
      <w:r w:rsidR="00907653">
        <w:t xml:space="preserve"> implementing the </w:t>
      </w:r>
      <w:r w:rsidR="001E1403">
        <w:t>execution</w:t>
      </w:r>
      <w:r w:rsidR="003D3860">
        <w:t xml:space="preserve"> and arguments</w:t>
      </w:r>
      <w:r w:rsidR="001E1403">
        <w:t xml:space="preserve"> of the </w:t>
      </w:r>
      <w:r w:rsidR="00362020">
        <w:t>client by the application was a very good learning experience.</w:t>
      </w:r>
    </w:p>
    <w:p w14:paraId="74534394" w14:textId="39547349" w:rsidR="005E23D0" w:rsidRPr="002C312C" w:rsidRDefault="005E23D0" w:rsidP="00FD4F4C">
      <w:pPr>
        <w:rPr>
          <w:b/>
          <w:u w:val="single"/>
        </w:rPr>
      </w:pPr>
    </w:p>
    <w:p w14:paraId="77D78E5C" w14:textId="1CA08CBE" w:rsidR="005E23D0" w:rsidRPr="002C312C" w:rsidRDefault="005E23D0" w:rsidP="00FD4F4C">
      <w:pPr>
        <w:rPr>
          <w:b/>
          <w:u w:val="single"/>
        </w:rPr>
      </w:pPr>
      <w:r w:rsidRPr="002C312C">
        <w:rPr>
          <w:b/>
          <w:u w:val="single"/>
        </w:rPr>
        <w:t>Protocol Documentation</w:t>
      </w:r>
    </w:p>
    <w:p w14:paraId="3A2D26F8" w14:textId="729D9F77" w:rsidR="00B67C89" w:rsidRDefault="00A75795" w:rsidP="00520149">
      <w:r>
        <w:t xml:space="preserve">The protocol between the client and application and client and server is very simple, and they all use the same protocol together.  </w:t>
      </w:r>
      <w:r w:rsidR="002A1C53">
        <w:t xml:space="preserve">Depending on </w:t>
      </w:r>
      <w:r w:rsidR="00A920D0">
        <w:t>what the user selects that they want to do</w:t>
      </w:r>
      <w:r w:rsidR="003D6BA5">
        <w:t xml:space="preserve">, </w:t>
      </w:r>
      <w:r w:rsidR="007B7EC6">
        <w:t>a “service”</w:t>
      </w:r>
      <w:r w:rsidR="000F7043">
        <w:t xml:space="preserve"> string is generated with a single word to describe what it is that the user is requesting.</w:t>
      </w:r>
      <w:r w:rsidR="00DA6C28">
        <w:t xml:space="preserve">  This service string is then </w:t>
      </w:r>
      <w:r w:rsidR="002A56A1">
        <w:t xml:space="preserve">given to </w:t>
      </w:r>
      <w:r w:rsidR="00242226">
        <w:t>the client from the application as a command line argument</w:t>
      </w:r>
      <w:r w:rsidR="00056C77">
        <w:t xml:space="preserve"> and is then sent to the server </w:t>
      </w:r>
      <w:r w:rsidR="00D67592">
        <w:t>from the client.</w:t>
      </w:r>
      <w:r w:rsidR="00C64A4A">
        <w:t xml:space="preserve">  </w:t>
      </w:r>
      <w:r w:rsidR="006E3687">
        <w:t xml:space="preserve">It is important to note that </w:t>
      </w:r>
      <w:r w:rsidR="007D3C32">
        <w:t xml:space="preserve">this string is a char array and is encrypted between the client and server.  </w:t>
      </w:r>
      <w:r w:rsidR="00762541">
        <w:t xml:space="preserve">Once the service </w:t>
      </w:r>
      <w:r w:rsidR="00017584">
        <w:t>string arrives at the server</w:t>
      </w:r>
      <w:r w:rsidR="00EE3207">
        <w:t xml:space="preserve"> it is </w:t>
      </w:r>
      <w:r w:rsidR="00106D3D">
        <w:t>processed to determine the service to be provided</w:t>
      </w:r>
      <w:r w:rsidR="00C45470">
        <w:t>, and the server the</w:t>
      </w:r>
      <w:r w:rsidR="00442FFD">
        <w:t>n</w:t>
      </w:r>
      <w:r w:rsidR="00254042">
        <w:t xml:space="preserve"> sends back </w:t>
      </w:r>
      <w:r w:rsidR="00980105">
        <w:t xml:space="preserve">the </w:t>
      </w:r>
      <w:r w:rsidR="00DF10D9">
        <w:t xml:space="preserve">information requested </w:t>
      </w:r>
      <w:r w:rsidR="00982111">
        <w:t>and provided by the helper programs.</w:t>
      </w:r>
      <w:r w:rsidR="00B44378">
        <w:t xml:space="preserve">  </w:t>
      </w:r>
      <w:r w:rsidR="00F12659">
        <w:t xml:space="preserve">The information sent back is </w:t>
      </w:r>
      <w:r w:rsidR="00881F76">
        <w:t xml:space="preserve">always the raw </w:t>
      </w:r>
      <w:r w:rsidR="00010BF2">
        <w:t xml:space="preserve">char array </w:t>
      </w:r>
      <w:r w:rsidR="00283808">
        <w:t xml:space="preserve">of the </w:t>
      </w:r>
      <w:r w:rsidR="0034249D">
        <w:t>data</w:t>
      </w:r>
      <w:r w:rsidR="00EC460D">
        <w:t xml:space="preserve"> and is encrypted in transit.</w:t>
      </w:r>
      <w:r w:rsidR="003D1BFC">
        <w:t xml:space="preserve">  </w:t>
      </w:r>
      <w:r w:rsidR="00D200C9">
        <w:t xml:space="preserve">The </w:t>
      </w:r>
      <w:proofErr w:type="gramStart"/>
      <w:r w:rsidR="00D200C9">
        <w:t>built in</w:t>
      </w:r>
      <w:proofErr w:type="gramEnd"/>
      <w:r w:rsidR="00D200C9">
        <w:t xml:space="preserve"> address and port is 127.0.0.1 and 31337.</w:t>
      </w:r>
    </w:p>
    <w:p w14:paraId="76084D75" w14:textId="37907B30" w:rsidR="00E811AD" w:rsidRDefault="00E811AD" w:rsidP="00520149"/>
    <w:p w14:paraId="3CD2B9AD" w14:textId="58671BF6" w:rsidR="00E811AD" w:rsidRDefault="00D42074" w:rsidP="00520149">
      <w:pPr>
        <w:rPr>
          <w:b/>
        </w:rPr>
      </w:pPr>
      <w:r>
        <w:rPr>
          <w:b/>
        </w:rPr>
        <w:t>Service Strings:</w:t>
      </w:r>
    </w:p>
    <w:p w14:paraId="06A8A17C" w14:textId="317C4CD6" w:rsidR="00D42074" w:rsidRDefault="00D42074" w:rsidP="00520149">
      <w:pPr>
        <w:rPr>
          <w:b/>
          <w:i/>
        </w:rPr>
      </w:pPr>
      <w:r>
        <w:rPr>
          <w:b/>
          <w:i/>
        </w:rPr>
        <w:t>quote</w:t>
      </w:r>
    </w:p>
    <w:p w14:paraId="089C6E8F" w14:textId="1840BE08" w:rsidR="00A00631" w:rsidRPr="00A00631" w:rsidRDefault="00D45D2E" w:rsidP="00520149">
      <w:r>
        <w:t xml:space="preserve">This </w:t>
      </w:r>
      <w:r w:rsidR="000761DB">
        <w:t>string is sent to the server when the user requests a quote.</w:t>
      </w:r>
    </w:p>
    <w:p w14:paraId="38F76AC4" w14:textId="06C7A22B" w:rsidR="00D42074" w:rsidRDefault="00D42074" w:rsidP="00520149">
      <w:pPr>
        <w:rPr>
          <w:b/>
          <w:i/>
        </w:rPr>
      </w:pPr>
    </w:p>
    <w:p w14:paraId="33A5119B" w14:textId="78031A6C" w:rsidR="00D42074" w:rsidRDefault="00D42074" w:rsidP="00520149">
      <w:pPr>
        <w:rPr>
          <w:b/>
          <w:i/>
        </w:rPr>
      </w:pPr>
      <w:r>
        <w:rPr>
          <w:b/>
          <w:i/>
        </w:rPr>
        <w:t>country</w:t>
      </w:r>
    </w:p>
    <w:p w14:paraId="2A199C1E" w14:textId="664FB406" w:rsidR="00502B7C" w:rsidRPr="00502B7C" w:rsidRDefault="00502B7C" w:rsidP="00520149">
      <w:r>
        <w:t xml:space="preserve">This string </w:t>
      </w:r>
      <w:r w:rsidR="000F0799">
        <w:t>is sent to the server when the user is requesting country information.</w:t>
      </w:r>
    </w:p>
    <w:p w14:paraId="500DE541" w14:textId="78D6CCF0" w:rsidR="00D42074" w:rsidRDefault="00D42074" w:rsidP="00520149">
      <w:pPr>
        <w:rPr>
          <w:b/>
          <w:i/>
        </w:rPr>
      </w:pPr>
    </w:p>
    <w:p w14:paraId="63810DFE" w14:textId="440B8345" w:rsidR="00D42074" w:rsidRDefault="00D42074" w:rsidP="00520149">
      <w:pPr>
        <w:rPr>
          <w:b/>
          <w:i/>
        </w:rPr>
      </w:pPr>
      <w:proofErr w:type="spellStart"/>
      <w:r>
        <w:rPr>
          <w:b/>
          <w:i/>
        </w:rPr>
        <w:t>gmttime</w:t>
      </w:r>
      <w:proofErr w:type="spellEnd"/>
    </w:p>
    <w:p w14:paraId="15AC4D03" w14:textId="0E1324AA" w:rsidR="000B02E2" w:rsidRPr="004067F9" w:rsidRDefault="00AC7C2F" w:rsidP="00520149">
      <w:r>
        <w:t>This string is sent to the server when the user is requesting the GMT time information.</w:t>
      </w:r>
    </w:p>
    <w:p w14:paraId="17ACCDF2" w14:textId="77777777" w:rsidR="004067F9" w:rsidRDefault="004067F9" w:rsidP="00520149">
      <w:pPr>
        <w:rPr>
          <w:b/>
          <w:i/>
        </w:rPr>
      </w:pPr>
    </w:p>
    <w:p w14:paraId="78F616D0" w14:textId="0F72468F" w:rsidR="00D42074" w:rsidRDefault="00D42074" w:rsidP="00520149">
      <w:pPr>
        <w:rPr>
          <w:b/>
          <w:i/>
        </w:rPr>
      </w:pPr>
      <w:proofErr w:type="spellStart"/>
      <w:r>
        <w:rPr>
          <w:b/>
          <w:i/>
        </w:rPr>
        <w:t>localtime</w:t>
      </w:r>
      <w:proofErr w:type="spellEnd"/>
    </w:p>
    <w:p w14:paraId="2E09834A" w14:textId="4BF7F21E" w:rsidR="000B02E2" w:rsidRDefault="00664066" w:rsidP="00520149">
      <w:r>
        <w:t>This string is sent to the server when the user requests the local time information.</w:t>
      </w:r>
    </w:p>
    <w:p w14:paraId="02104969" w14:textId="45DCF2D2" w:rsidR="003E52CA" w:rsidRDefault="003E52CA" w:rsidP="00520149"/>
    <w:p w14:paraId="485C4C8A" w14:textId="6F71F237" w:rsidR="003E52CA" w:rsidRDefault="003E52CA" w:rsidP="00520149">
      <w:pPr>
        <w:rPr>
          <w:b/>
          <w:u w:val="single"/>
        </w:rPr>
      </w:pPr>
      <w:r>
        <w:rPr>
          <w:b/>
          <w:u w:val="single"/>
        </w:rPr>
        <w:t>Screenshots</w:t>
      </w:r>
    </w:p>
    <w:p w14:paraId="01661E72" w14:textId="45AAB5A2" w:rsidR="006C1409" w:rsidRDefault="006C1409" w:rsidP="00520149">
      <w:pPr>
        <w:rPr>
          <w:b/>
          <w:u w:val="single"/>
        </w:rPr>
      </w:pPr>
    </w:p>
    <w:p w14:paraId="4106E6DD" w14:textId="5C6969F3" w:rsidR="006C1409" w:rsidRPr="00223EF6" w:rsidRDefault="006C1409" w:rsidP="00520149">
      <w:pPr>
        <w:rPr>
          <w:i/>
        </w:rPr>
      </w:pPr>
      <w:r>
        <w:rPr>
          <w:noProof/>
        </w:rPr>
        <w:drawing>
          <wp:inline distT="0" distB="0" distL="0" distR="0" wp14:anchorId="0CE07DDE" wp14:editId="4B3B4B3A">
            <wp:extent cx="5943600" cy="563245"/>
            <wp:effectExtent l="0" t="0" r="0" b="8255"/>
            <wp:docPr id="3" name="Picture 3" descr="https://i.imgur.com/Uziov2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imgur.com/Uziov2r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u w:val="single"/>
        </w:rPr>
        <w:br/>
      </w:r>
      <w:r w:rsidR="00223EF6">
        <w:rPr>
          <w:i/>
        </w:rPr>
        <w:t>This screenshot shows my code successfully compiling without warnings or errors.</w:t>
      </w:r>
    </w:p>
    <w:p w14:paraId="0255BFE5" w14:textId="2EAF62F3" w:rsidR="00CA3247" w:rsidRDefault="00CA3247" w:rsidP="00520149">
      <w:pPr>
        <w:rPr>
          <w:b/>
          <w:u w:val="single"/>
        </w:rPr>
      </w:pPr>
    </w:p>
    <w:p w14:paraId="1973D071" w14:textId="168A12A0" w:rsidR="00CA3247" w:rsidRDefault="00564A7C" w:rsidP="00520149">
      <w:pPr>
        <w:rPr>
          <w:i/>
        </w:rPr>
      </w:pPr>
      <w:r>
        <w:rPr>
          <w:noProof/>
        </w:rPr>
        <w:drawing>
          <wp:inline distT="0" distB="0" distL="0" distR="0" wp14:anchorId="292BC092" wp14:editId="36A9B0A7">
            <wp:extent cx="5943600" cy="1604010"/>
            <wp:effectExtent l="0" t="0" r="0" b="0"/>
            <wp:docPr id="1" name="Picture 1" descr="https://i.imgur.com/LBTnV7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imgur.com/LBTnV7P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</w:rPr>
        <w:t xml:space="preserve">This screenshot shows the main menu </w:t>
      </w:r>
      <w:r w:rsidR="00834662">
        <w:rPr>
          <w:i/>
        </w:rPr>
        <w:t>ready for selection by the user.</w:t>
      </w:r>
    </w:p>
    <w:p w14:paraId="49F9338E" w14:textId="783BA799" w:rsidR="00C416A6" w:rsidRDefault="00C416A6" w:rsidP="00520149">
      <w:pPr>
        <w:rPr>
          <w:i/>
        </w:rPr>
      </w:pPr>
    </w:p>
    <w:p w14:paraId="239990B2" w14:textId="0A228B8C" w:rsidR="00C416A6" w:rsidRDefault="00DC275C" w:rsidP="00520149">
      <w:pPr>
        <w:rPr>
          <w:i/>
        </w:rPr>
      </w:pPr>
      <w:r>
        <w:rPr>
          <w:noProof/>
        </w:rPr>
        <w:drawing>
          <wp:inline distT="0" distB="0" distL="0" distR="0" wp14:anchorId="3D30186A" wp14:editId="5B277BC5">
            <wp:extent cx="2301240" cy="822960"/>
            <wp:effectExtent l="0" t="0" r="3810" b="0"/>
            <wp:docPr id="2" name="Picture 2" descr="https://i.imgur.com/ADk772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ADk772f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4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</w:rPr>
        <w:br/>
        <w:t xml:space="preserve">This screenshot shows the sub-menu </w:t>
      </w:r>
      <w:r w:rsidR="00D45AE7">
        <w:rPr>
          <w:i/>
        </w:rPr>
        <w:t xml:space="preserve">for the time </w:t>
      </w:r>
      <w:r w:rsidR="00102390">
        <w:rPr>
          <w:i/>
        </w:rPr>
        <w:t>functionality.</w:t>
      </w:r>
    </w:p>
    <w:p w14:paraId="6A5031AE" w14:textId="218EC66A" w:rsidR="00D505BB" w:rsidRDefault="00D505BB" w:rsidP="00520149">
      <w:pPr>
        <w:rPr>
          <w:i/>
        </w:rPr>
      </w:pPr>
    </w:p>
    <w:p w14:paraId="7D5EA10D" w14:textId="6259E394" w:rsidR="00D505BB" w:rsidRDefault="00186143" w:rsidP="00520149">
      <w:pPr>
        <w:rPr>
          <w:i/>
        </w:rPr>
      </w:pPr>
      <w:r w:rsidRPr="00186143">
        <w:rPr>
          <w:noProof/>
        </w:rPr>
        <w:drawing>
          <wp:inline distT="0" distB="0" distL="0" distR="0" wp14:anchorId="7235A9DC" wp14:editId="0FC24467">
            <wp:extent cx="3876675" cy="15144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</w:rPr>
        <w:br/>
        <w:t>This screenshot shows the GMT time functionality.</w:t>
      </w:r>
    </w:p>
    <w:p w14:paraId="2D7C8520" w14:textId="1D0BF51E" w:rsidR="002C005B" w:rsidRDefault="002C005B" w:rsidP="00520149">
      <w:pPr>
        <w:rPr>
          <w:i/>
        </w:rPr>
      </w:pPr>
    </w:p>
    <w:p w14:paraId="6EC7473A" w14:textId="545BD8A8" w:rsidR="002C005B" w:rsidRDefault="00B85900" w:rsidP="00520149">
      <w:pPr>
        <w:rPr>
          <w:i/>
        </w:rPr>
      </w:pPr>
      <w:r>
        <w:rPr>
          <w:noProof/>
        </w:rPr>
        <w:drawing>
          <wp:inline distT="0" distB="0" distL="0" distR="0" wp14:anchorId="29B5BDC4" wp14:editId="77DB223E">
            <wp:extent cx="4457700" cy="1417320"/>
            <wp:effectExtent l="0" t="0" r="0" b="0"/>
            <wp:docPr id="7" name="Picture 7" descr="https://i.imgur.com/17mCOc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.imgur.com/17mCOc2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41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</w:rPr>
        <w:br/>
        <w:t>This screenshot shows the local time functionality.</w:t>
      </w:r>
    </w:p>
    <w:p w14:paraId="62937B33" w14:textId="3E8BD743" w:rsidR="00570119" w:rsidRDefault="00570119" w:rsidP="00520149">
      <w:pPr>
        <w:rPr>
          <w:i/>
        </w:rPr>
      </w:pPr>
    </w:p>
    <w:p w14:paraId="15CDFEA8" w14:textId="7748A74F" w:rsidR="004B093C" w:rsidRDefault="004B093C" w:rsidP="00520149">
      <w:pPr>
        <w:rPr>
          <w:i/>
        </w:rPr>
      </w:pPr>
      <w:r>
        <w:rPr>
          <w:noProof/>
        </w:rPr>
        <w:lastRenderedPageBreak/>
        <w:drawing>
          <wp:inline distT="0" distB="0" distL="0" distR="0" wp14:anchorId="00A41189" wp14:editId="5823FA5D">
            <wp:extent cx="3931920" cy="1447800"/>
            <wp:effectExtent l="0" t="0" r="0" b="0"/>
            <wp:docPr id="12" name="Picture 12" descr="https://i.imgur.com/upnP0w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i.imgur.com/upnP0w3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BE1926" w14:textId="7A338580" w:rsidR="00B847C1" w:rsidRDefault="004B093C" w:rsidP="00520149">
      <w:pPr>
        <w:rPr>
          <w:i/>
        </w:rPr>
      </w:pPr>
      <w:r>
        <w:rPr>
          <w:i/>
        </w:rPr>
        <w:t>If the user selects and invalid option in the sub-menu, they are returned to the main menu.</w:t>
      </w:r>
    </w:p>
    <w:p w14:paraId="71EDBD24" w14:textId="77777777" w:rsidR="00B847C1" w:rsidRDefault="00B847C1" w:rsidP="00520149">
      <w:pPr>
        <w:rPr>
          <w:i/>
        </w:rPr>
      </w:pPr>
    </w:p>
    <w:p w14:paraId="09EC548A" w14:textId="3058454B" w:rsidR="00570119" w:rsidRDefault="00B847C1" w:rsidP="00520149">
      <w:pPr>
        <w:rPr>
          <w:i/>
        </w:rPr>
      </w:pPr>
      <w:r>
        <w:rPr>
          <w:noProof/>
        </w:rPr>
        <w:drawing>
          <wp:inline distT="0" distB="0" distL="0" distR="0" wp14:anchorId="737A3D0F" wp14:editId="52A8B8AF">
            <wp:extent cx="3345180" cy="1104900"/>
            <wp:effectExtent l="0" t="0" r="7620" b="0"/>
            <wp:docPr id="8" name="Picture 8" descr="https://i.imgur.com/leXXr4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.imgur.com/leXXr4n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18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</w:rPr>
        <w:br/>
        <w:t xml:space="preserve">This screenshot shows the sub-menu for the </w:t>
      </w:r>
      <w:r w:rsidR="009B4A57">
        <w:rPr>
          <w:i/>
        </w:rPr>
        <w:t>quote retrieval functionality.</w:t>
      </w:r>
    </w:p>
    <w:p w14:paraId="45671162" w14:textId="1E12ACDA" w:rsidR="0094641B" w:rsidRDefault="0094641B" w:rsidP="00520149">
      <w:pPr>
        <w:rPr>
          <w:i/>
        </w:rPr>
      </w:pPr>
    </w:p>
    <w:p w14:paraId="4D7DEF47" w14:textId="2748A245" w:rsidR="0094641B" w:rsidRDefault="0094641B" w:rsidP="00520149">
      <w:pPr>
        <w:rPr>
          <w:i/>
        </w:rPr>
      </w:pPr>
      <w:r>
        <w:rPr>
          <w:noProof/>
        </w:rPr>
        <w:drawing>
          <wp:inline distT="0" distB="0" distL="0" distR="0" wp14:anchorId="1EBA416F" wp14:editId="370BEA23">
            <wp:extent cx="5006340" cy="1219200"/>
            <wp:effectExtent l="0" t="0" r="3810" b="0"/>
            <wp:docPr id="9" name="Picture 9" descr="https://i.imgur.com/O8UxE2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i.imgur.com/O8UxE2o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34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</w:rPr>
        <w:br/>
        <w:t xml:space="preserve">This screenshot shows </w:t>
      </w:r>
      <w:r w:rsidR="00C711FD">
        <w:rPr>
          <w:i/>
        </w:rPr>
        <w:t xml:space="preserve">when a quote is retrieved </w:t>
      </w:r>
      <w:r w:rsidR="00301B8B">
        <w:rPr>
          <w:i/>
        </w:rPr>
        <w:t xml:space="preserve">and the option is given </w:t>
      </w:r>
      <w:r w:rsidR="00EE5D5D">
        <w:rPr>
          <w:i/>
        </w:rPr>
        <w:t>to like it or dislike it.</w:t>
      </w:r>
    </w:p>
    <w:p w14:paraId="2885F6C0" w14:textId="3657FABE" w:rsidR="008329B4" w:rsidRDefault="008329B4" w:rsidP="00520149">
      <w:pPr>
        <w:rPr>
          <w:i/>
        </w:rPr>
      </w:pPr>
    </w:p>
    <w:p w14:paraId="683B2071" w14:textId="23321108" w:rsidR="008329B4" w:rsidRDefault="008329B4" w:rsidP="00520149">
      <w:pPr>
        <w:rPr>
          <w:i/>
        </w:rPr>
      </w:pPr>
      <w:r>
        <w:rPr>
          <w:noProof/>
        </w:rPr>
        <w:drawing>
          <wp:inline distT="0" distB="0" distL="0" distR="0" wp14:anchorId="58C37557" wp14:editId="6245880F">
            <wp:extent cx="4876800" cy="1470660"/>
            <wp:effectExtent l="0" t="0" r="0" b="0"/>
            <wp:docPr id="10" name="Picture 10" descr="https://i.imgur.com/fGg9w1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i.imgur.com/fGg9w1E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47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</w:rPr>
        <w:br/>
        <w:t xml:space="preserve">This screenshot shows the output when </w:t>
      </w:r>
      <w:r w:rsidR="00B74A93">
        <w:rPr>
          <w:i/>
        </w:rPr>
        <w:t>a quote is disliked.</w:t>
      </w:r>
      <w:r w:rsidR="00B910B6">
        <w:rPr>
          <w:i/>
        </w:rPr>
        <w:t xml:space="preserve">  </w:t>
      </w:r>
      <w:r w:rsidR="00001FDC">
        <w:rPr>
          <w:i/>
        </w:rPr>
        <w:t>Internally, the application only tracks dislikes</w:t>
      </w:r>
      <w:r w:rsidR="00FE302E">
        <w:rPr>
          <w:i/>
        </w:rPr>
        <w:t xml:space="preserve">, and stores them in array </w:t>
      </w:r>
      <w:r w:rsidR="002802D8">
        <w:rPr>
          <w:i/>
        </w:rPr>
        <w:t>according to the quote number seen</w:t>
      </w:r>
      <w:r w:rsidR="008B1FD6">
        <w:rPr>
          <w:i/>
        </w:rPr>
        <w:t>.</w:t>
      </w:r>
      <w:r w:rsidR="0086140F">
        <w:rPr>
          <w:i/>
        </w:rPr>
        <w:t xml:space="preserve">  There is no need to track likes, because only dislikes modify the functionality.</w:t>
      </w:r>
    </w:p>
    <w:p w14:paraId="52C4263A" w14:textId="49FB57BF" w:rsidR="001E1D9C" w:rsidRDefault="001E1D9C" w:rsidP="00520149">
      <w:pPr>
        <w:rPr>
          <w:i/>
        </w:rPr>
      </w:pPr>
    </w:p>
    <w:p w14:paraId="4A622648" w14:textId="75E0DAC9" w:rsidR="001E1D9C" w:rsidRDefault="001E1D9C" w:rsidP="001E1D9C">
      <w:pPr>
        <w:rPr>
          <w:i/>
        </w:rPr>
      </w:pPr>
      <w:r>
        <w:rPr>
          <w:noProof/>
        </w:rPr>
        <w:lastRenderedPageBreak/>
        <w:drawing>
          <wp:inline distT="0" distB="0" distL="0" distR="0" wp14:anchorId="7468C22D" wp14:editId="5676CAF5">
            <wp:extent cx="4114800" cy="1326258"/>
            <wp:effectExtent l="0" t="0" r="0" b="7620"/>
            <wp:docPr id="11" name="Picture 11" descr="https://i.imgur.com/3610HJ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i.imgur.com/3610HJI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417" cy="1335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</w:rPr>
        <w:br/>
        <w:t xml:space="preserve">This screenshot shows what happens </w:t>
      </w:r>
      <w:r w:rsidR="008F2E6F">
        <w:rPr>
          <w:i/>
        </w:rPr>
        <w:t xml:space="preserve">if </w:t>
      </w:r>
      <w:r w:rsidR="007576AA">
        <w:rPr>
          <w:i/>
        </w:rPr>
        <w:t xml:space="preserve">no action is chosen, </w:t>
      </w:r>
      <w:r w:rsidR="006025CC">
        <w:rPr>
          <w:i/>
        </w:rPr>
        <w:t>and the user is returned to the menu.</w:t>
      </w:r>
    </w:p>
    <w:p w14:paraId="4E364A67" w14:textId="13D13527" w:rsidR="004B093C" w:rsidRDefault="004B093C" w:rsidP="001E1D9C">
      <w:pPr>
        <w:rPr>
          <w:i/>
        </w:rPr>
      </w:pPr>
    </w:p>
    <w:p w14:paraId="7846DB6C" w14:textId="7AF6F7CF" w:rsidR="00EA4519" w:rsidRDefault="00BA1101" w:rsidP="00520149">
      <w:pPr>
        <w:rPr>
          <w:i/>
        </w:rPr>
      </w:pPr>
      <w:r>
        <w:rPr>
          <w:noProof/>
        </w:rPr>
        <w:drawing>
          <wp:inline distT="0" distB="0" distL="0" distR="0" wp14:anchorId="6CB0FA4D" wp14:editId="738F5C80">
            <wp:extent cx="4419600" cy="1447800"/>
            <wp:effectExtent l="0" t="0" r="0" b="0"/>
            <wp:docPr id="13" name="Picture 13" descr="https://i.imgur.com/8CZsQk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i.imgur.com/8CZsQk2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</w:rPr>
        <w:br/>
        <w:t>This screenshot shows the sub-menu for the country database retrieval functionality.</w:t>
      </w:r>
    </w:p>
    <w:p w14:paraId="6F8DC74B" w14:textId="2D237545" w:rsidR="004615B5" w:rsidRDefault="004615B5" w:rsidP="00520149">
      <w:pPr>
        <w:rPr>
          <w:i/>
        </w:rPr>
      </w:pPr>
    </w:p>
    <w:p w14:paraId="445696A2" w14:textId="0B28C87A" w:rsidR="004615B5" w:rsidRDefault="004615B5" w:rsidP="00520149">
      <w:pPr>
        <w:rPr>
          <w:i/>
        </w:rPr>
      </w:pPr>
      <w:r>
        <w:rPr>
          <w:noProof/>
        </w:rPr>
        <w:drawing>
          <wp:inline distT="0" distB="0" distL="0" distR="0" wp14:anchorId="5C3DA8EB" wp14:editId="11152CAD">
            <wp:extent cx="2877623" cy="1905000"/>
            <wp:effectExtent l="0" t="0" r="0" b="0"/>
            <wp:docPr id="14" name="Picture 14" descr="https://i.imgur.com/Avqm72J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s://i.imgur.com/Avqm72J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16" cy="1912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</w:rPr>
        <w:br/>
        <w:t>This screenshot shows the output when</w:t>
      </w:r>
      <w:r w:rsidR="00147CE9">
        <w:rPr>
          <w:i/>
        </w:rPr>
        <w:t xml:space="preserve"> an invalid option on the main menu is entered.</w:t>
      </w:r>
    </w:p>
    <w:p w14:paraId="369F982F" w14:textId="239E0ED4" w:rsidR="004A5895" w:rsidRDefault="004A5895" w:rsidP="00520149">
      <w:pPr>
        <w:rPr>
          <w:i/>
        </w:rPr>
      </w:pPr>
    </w:p>
    <w:p w14:paraId="01ABA6FF" w14:textId="6698C720" w:rsidR="004A5895" w:rsidRDefault="00AF0C17" w:rsidP="00520149">
      <w:pPr>
        <w:rPr>
          <w:i/>
        </w:rPr>
      </w:pPr>
      <w:r>
        <w:rPr>
          <w:noProof/>
        </w:rPr>
        <w:drawing>
          <wp:inline distT="0" distB="0" distL="0" distR="0" wp14:anchorId="7C11D96D" wp14:editId="67B49674">
            <wp:extent cx="5463540" cy="1836420"/>
            <wp:effectExtent l="0" t="0" r="3810" b="0"/>
            <wp:docPr id="15" name="Picture 15" descr="https://i.imgur.com/CyzEDZ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s://i.imgur.com/CyzEDZq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3540" cy="183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</w:rPr>
        <w:br/>
        <w:t>This screenshot shows</w:t>
      </w:r>
      <w:r w:rsidR="00B23245">
        <w:rPr>
          <w:i/>
        </w:rPr>
        <w:t xml:space="preserve"> the application exiting </w:t>
      </w:r>
      <w:r w:rsidR="00BD72E2">
        <w:rPr>
          <w:i/>
        </w:rPr>
        <w:t xml:space="preserve">upon choosing the </w:t>
      </w:r>
      <w:r w:rsidR="009D2D16">
        <w:rPr>
          <w:i/>
        </w:rPr>
        <w:t>4</w:t>
      </w:r>
      <w:r w:rsidR="009D2D16" w:rsidRPr="009D2D16">
        <w:rPr>
          <w:i/>
          <w:vertAlign w:val="superscript"/>
        </w:rPr>
        <w:t>th</w:t>
      </w:r>
      <w:r w:rsidR="009D2D16">
        <w:rPr>
          <w:i/>
        </w:rPr>
        <w:t xml:space="preserve"> option.</w:t>
      </w:r>
    </w:p>
    <w:p w14:paraId="0E1C05E6" w14:textId="641AF1EA" w:rsidR="000C6F77" w:rsidRDefault="000C6F77" w:rsidP="00520149">
      <w:pPr>
        <w:rPr>
          <w:i/>
        </w:rPr>
      </w:pPr>
    </w:p>
    <w:p w14:paraId="78BF8209" w14:textId="2116F412" w:rsidR="000C6F77" w:rsidRDefault="000C6F77" w:rsidP="00520149">
      <w:pPr>
        <w:rPr>
          <w:i/>
        </w:rPr>
      </w:pPr>
      <w:r>
        <w:rPr>
          <w:noProof/>
        </w:rPr>
        <w:lastRenderedPageBreak/>
        <w:drawing>
          <wp:inline distT="0" distB="0" distL="0" distR="0" wp14:anchorId="47D520EA" wp14:editId="2E97061C">
            <wp:extent cx="5943600" cy="2357120"/>
            <wp:effectExtent l="0" t="0" r="0" b="5080"/>
            <wp:docPr id="16" name="Picture 16" descr="https://i.imgur.com/Umd7NT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s://i.imgur.com/Umd7NTY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</w:rPr>
        <w:br/>
        <w:t xml:space="preserve">This </w:t>
      </w:r>
      <w:r w:rsidR="00DB1978">
        <w:rPr>
          <w:i/>
        </w:rPr>
        <w:t xml:space="preserve">screenshot shows the </w:t>
      </w:r>
      <w:r w:rsidR="00520670">
        <w:rPr>
          <w:i/>
        </w:rPr>
        <w:t>server window</w:t>
      </w:r>
      <w:r w:rsidR="00947EF5">
        <w:rPr>
          <w:i/>
        </w:rPr>
        <w:t xml:space="preserve"> which isn’t pretty</w:t>
      </w:r>
      <w:r w:rsidR="005B7182">
        <w:rPr>
          <w:i/>
        </w:rPr>
        <w:t xml:space="preserve"> because it shouldn’t be seen by the user of the application.  </w:t>
      </w:r>
      <w:r w:rsidR="006D1606">
        <w:rPr>
          <w:i/>
        </w:rPr>
        <w:t xml:space="preserve">However, it does give insight into the </w:t>
      </w:r>
      <w:r w:rsidR="00F91291">
        <w:rPr>
          <w:i/>
        </w:rPr>
        <w:t>service requests</w:t>
      </w:r>
      <w:r w:rsidR="003666A9">
        <w:rPr>
          <w:i/>
        </w:rPr>
        <w:t xml:space="preserve"> and </w:t>
      </w:r>
      <w:r w:rsidR="00094396">
        <w:rPr>
          <w:i/>
        </w:rPr>
        <w:t>the encrypted quotes</w:t>
      </w:r>
      <w:r w:rsidR="00A81F42">
        <w:rPr>
          <w:i/>
        </w:rPr>
        <w:t xml:space="preserve"> and information</w:t>
      </w:r>
      <w:r w:rsidR="00094396">
        <w:rPr>
          <w:i/>
        </w:rPr>
        <w:t xml:space="preserve"> being sent.</w:t>
      </w:r>
    </w:p>
    <w:p w14:paraId="089E1A21" w14:textId="345D1152" w:rsidR="00355C5D" w:rsidRDefault="00355C5D" w:rsidP="00520149">
      <w:pPr>
        <w:rPr>
          <w:i/>
        </w:rPr>
      </w:pPr>
    </w:p>
    <w:p w14:paraId="716E4C81" w14:textId="61317F29" w:rsidR="00355C5D" w:rsidRDefault="00355C5D" w:rsidP="00520149">
      <w:pPr>
        <w:rPr>
          <w:i/>
        </w:rPr>
      </w:pPr>
      <w:r>
        <w:rPr>
          <w:noProof/>
        </w:rPr>
        <w:drawing>
          <wp:inline distT="0" distB="0" distL="0" distR="0" wp14:anchorId="2BCD61B2" wp14:editId="7A6717DD">
            <wp:extent cx="4998720" cy="2903220"/>
            <wp:effectExtent l="19050" t="19050" r="11430" b="11430"/>
            <wp:docPr id="4" name="Picture 4" descr="https://i.imgur.com/4vH3Ff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4vH3FfH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720" cy="29032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i/>
        </w:rPr>
        <w:br/>
        <w:t>This screenshot shows</w:t>
      </w:r>
      <w:r w:rsidR="003707D6">
        <w:rPr>
          <w:i/>
        </w:rPr>
        <w:t xml:space="preserve"> some of the encrypted data in </w:t>
      </w:r>
      <w:proofErr w:type="spellStart"/>
      <w:r w:rsidR="003707D6">
        <w:rPr>
          <w:i/>
        </w:rPr>
        <w:t>wireshark</w:t>
      </w:r>
      <w:proofErr w:type="spellEnd"/>
      <w:r w:rsidR="00767C03">
        <w:rPr>
          <w:i/>
        </w:rPr>
        <w:t xml:space="preserve"> in both hex and ACII form.</w:t>
      </w:r>
    </w:p>
    <w:p w14:paraId="42E83417" w14:textId="61233B48" w:rsidR="004046DA" w:rsidRDefault="004046DA" w:rsidP="00520149">
      <w:pPr>
        <w:rPr>
          <w:i/>
        </w:rPr>
      </w:pPr>
    </w:p>
    <w:p w14:paraId="1FA62CB3" w14:textId="24FD52B3" w:rsidR="004046DA" w:rsidRDefault="004046DA" w:rsidP="00520149">
      <w:pPr>
        <w:rPr>
          <w:i/>
        </w:rPr>
      </w:pPr>
      <w:r>
        <w:rPr>
          <w:noProof/>
        </w:rPr>
        <w:drawing>
          <wp:inline distT="0" distB="0" distL="0" distR="0" wp14:anchorId="03E92D58" wp14:editId="0B92AC02">
            <wp:extent cx="3154680" cy="1051560"/>
            <wp:effectExtent l="0" t="0" r="7620" b="0"/>
            <wp:docPr id="5" name="Picture 5" descr="https://i.imgur.com/ryeNyt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.imgur.com/ryeNytt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68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</w:rPr>
        <w:br/>
        <w:t xml:space="preserve">This screenshot shows the </w:t>
      </w:r>
      <w:r w:rsidR="002B06AC">
        <w:rPr>
          <w:i/>
        </w:rPr>
        <w:t>hex data decoded into ASCII data.</w:t>
      </w:r>
    </w:p>
    <w:p w14:paraId="255A6B41" w14:textId="18D1685E" w:rsidR="0011574B" w:rsidRDefault="0011574B" w:rsidP="00520149">
      <w:pPr>
        <w:rPr>
          <w:i/>
        </w:rPr>
      </w:pPr>
    </w:p>
    <w:p w14:paraId="349DAA20" w14:textId="5E897613" w:rsidR="0011574B" w:rsidRPr="004615B5" w:rsidRDefault="0011574B" w:rsidP="00520149">
      <w:pPr>
        <w:rPr>
          <w:i/>
        </w:rPr>
      </w:pPr>
      <w:r>
        <w:rPr>
          <w:noProof/>
        </w:rPr>
        <w:lastRenderedPageBreak/>
        <w:drawing>
          <wp:inline distT="0" distB="0" distL="0" distR="0" wp14:anchorId="05924BD5" wp14:editId="363906EE">
            <wp:extent cx="3406140" cy="807720"/>
            <wp:effectExtent l="0" t="0" r="3810" b="0"/>
            <wp:docPr id="17" name="Picture 17" descr="https://i.imgur.com/5WpcrN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.imgur.com/5WpcrNf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140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</w:rPr>
        <w:br/>
        <w:t xml:space="preserve">This screenshot shows the encrypted ACII being decoded </w:t>
      </w:r>
      <w:r w:rsidR="00722617">
        <w:rPr>
          <w:i/>
        </w:rPr>
        <w:t>into the original data using a web tool.</w:t>
      </w:r>
      <w:bookmarkStart w:id="0" w:name="_GoBack"/>
      <w:bookmarkEnd w:id="0"/>
    </w:p>
    <w:sectPr w:rsidR="0011574B" w:rsidRPr="004615B5">
      <w:head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264750" w14:textId="77777777" w:rsidR="006C62DB" w:rsidRDefault="006C62DB" w:rsidP="00913395">
      <w:r>
        <w:separator/>
      </w:r>
    </w:p>
  </w:endnote>
  <w:endnote w:type="continuationSeparator" w:id="0">
    <w:p w14:paraId="4E7BBCC5" w14:textId="77777777" w:rsidR="006C62DB" w:rsidRDefault="006C62DB" w:rsidP="009133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54F192" w14:textId="77777777" w:rsidR="006C62DB" w:rsidRDefault="006C62DB" w:rsidP="00913395">
      <w:r>
        <w:separator/>
      </w:r>
    </w:p>
  </w:footnote>
  <w:footnote w:type="continuationSeparator" w:id="0">
    <w:p w14:paraId="140C6B2D" w14:textId="77777777" w:rsidR="006C62DB" w:rsidRDefault="006C62DB" w:rsidP="009133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429EB" w14:textId="23958075" w:rsidR="00913395" w:rsidRDefault="00243642">
    <w:pPr>
      <w:pStyle w:val="Header"/>
    </w:pPr>
    <w:r>
      <w:tab/>
    </w:r>
    <w:r w:rsidR="00133519">
      <w:t xml:space="preserve">                                                                         </w:t>
    </w:r>
    <w:r w:rsidR="005220CE">
      <w:t>Final Project</w:t>
    </w:r>
    <w:r w:rsidR="00451F3E">
      <w:t xml:space="preserve">: </w:t>
    </w:r>
    <w:r w:rsidR="00F16A2B">
      <w:t>READ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E485B"/>
    <w:multiLevelType w:val="hybridMultilevel"/>
    <w:tmpl w:val="78EA31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4F0A204">
      <w:start w:val="1"/>
      <w:numFmt w:val="decimal"/>
      <w:lvlText w:val="(%2)"/>
      <w:lvlJc w:val="left"/>
      <w:pPr>
        <w:ind w:left="1455" w:hanging="375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F42EF"/>
    <w:multiLevelType w:val="hybridMultilevel"/>
    <w:tmpl w:val="C1D6A644"/>
    <w:lvl w:ilvl="0" w:tplc="B936FB00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9E07FF"/>
    <w:multiLevelType w:val="hybridMultilevel"/>
    <w:tmpl w:val="F58C9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545833"/>
    <w:multiLevelType w:val="hybridMultilevel"/>
    <w:tmpl w:val="F6802188"/>
    <w:lvl w:ilvl="0" w:tplc="166A26A6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63260D"/>
    <w:multiLevelType w:val="hybridMultilevel"/>
    <w:tmpl w:val="CFB83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655E20"/>
    <w:multiLevelType w:val="hybridMultilevel"/>
    <w:tmpl w:val="F2C63AA6"/>
    <w:lvl w:ilvl="0" w:tplc="7C8A5DE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 w:tplc="DA5C8E28">
      <w:start w:val="1"/>
      <w:numFmt w:val="lowerLetter"/>
      <w:lvlText w:val="%2."/>
      <w:lvlJc w:val="left"/>
      <w:pPr>
        <w:ind w:left="1080" w:hanging="360"/>
      </w:pPr>
      <w:rPr>
        <w:rFonts w:hint="default"/>
        <w:sz w:val="20"/>
      </w:rPr>
    </w:lvl>
    <w:lvl w:ilvl="2" w:tplc="0756DD98">
      <w:start w:val="1"/>
      <w:numFmt w:val="lowerRoman"/>
      <w:lvlText w:val="%3."/>
      <w:lvlJc w:val="right"/>
      <w:pPr>
        <w:ind w:left="1800" w:hanging="180"/>
      </w:pPr>
      <w:rPr>
        <w:rFonts w:hint="default"/>
        <w:sz w:val="20"/>
      </w:rPr>
    </w:lvl>
    <w:lvl w:ilvl="3" w:tplc="D3922EA8">
      <w:start w:val="1"/>
      <w:numFmt w:val="decimal"/>
      <w:lvlText w:val="%4."/>
      <w:lvlJc w:val="left"/>
      <w:pPr>
        <w:ind w:left="2520" w:hanging="360"/>
      </w:pPr>
      <w:rPr>
        <w:rFonts w:hint="default"/>
        <w:sz w:val="20"/>
      </w:rPr>
    </w:lvl>
    <w:lvl w:ilvl="4" w:tplc="3B80EBD4">
      <w:start w:val="1"/>
      <w:numFmt w:val="decimal"/>
      <w:lvlText w:val="(%5)"/>
      <w:lvlJc w:val="left"/>
      <w:pPr>
        <w:ind w:left="3240" w:hanging="360"/>
      </w:pPr>
      <w:rPr>
        <w:rFonts w:hint="default"/>
      </w:rPr>
    </w:lvl>
    <w:lvl w:ilvl="5" w:tplc="7B9A56DC" w:tentative="1">
      <w:start w:val="1"/>
      <w:numFmt w:val="lowerRoman"/>
      <w:lvlText w:val="%6."/>
      <w:lvlJc w:val="right"/>
      <w:pPr>
        <w:ind w:left="3960" w:hanging="180"/>
      </w:pPr>
      <w:rPr>
        <w:rFonts w:hint="default"/>
        <w:sz w:val="20"/>
      </w:rPr>
    </w:lvl>
    <w:lvl w:ilvl="6" w:tplc="C1E28BB2" w:tentative="1">
      <w:start w:val="1"/>
      <w:numFmt w:val="decimal"/>
      <w:lvlText w:val="%7."/>
      <w:lvlJc w:val="left"/>
      <w:pPr>
        <w:ind w:left="4680" w:hanging="360"/>
      </w:pPr>
      <w:rPr>
        <w:rFonts w:hint="default"/>
        <w:sz w:val="20"/>
      </w:rPr>
    </w:lvl>
    <w:lvl w:ilvl="7" w:tplc="9C5865CA" w:tentative="1">
      <w:start w:val="1"/>
      <w:numFmt w:val="lowerLetter"/>
      <w:lvlText w:val="%8."/>
      <w:lvlJc w:val="left"/>
      <w:pPr>
        <w:ind w:left="5400" w:hanging="360"/>
      </w:pPr>
      <w:rPr>
        <w:rFonts w:hint="default"/>
        <w:sz w:val="20"/>
      </w:rPr>
    </w:lvl>
    <w:lvl w:ilvl="8" w:tplc="6D0CF344" w:tentative="1">
      <w:start w:val="1"/>
      <w:numFmt w:val="lowerRoman"/>
      <w:lvlText w:val="%9."/>
      <w:lvlJc w:val="right"/>
      <w:pPr>
        <w:ind w:left="6120" w:hanging="180"/>
      </w:pPr>
      <w:rPr>
        <w:rFonts w:hint="default"/>
        <w:sz w:val="20"/>
      </w:rPr>
    </w:lvl>
  </w:abstractNum>
  <w:abstractNum w:abstractNumId="6" w15:restartNumberingAfterBreak="0">
    <w:nsid w:val="0BD23804"/>
    <w:multiLevelType w:val="hybridMultilevel"/>
    <w:tmpl w:val="0D2E1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072D89"/>
    <w:multiLevelType w:val="hybridMultilevel"/>
    <w:tmpl w:val="59685C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74F0A204">
      <w:start w:val="1"/>
      <w:numFmt w:val="decimal"/>
      <w:lvlText w:val="(%2)"/>
      <w:lvlJc w:val="left"/>
      <w:pPr>
        <w:ind w:left="1455" w:hanging="375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7D3B4B"/>
    <w:multiLevelType w:val="hybridMultilevel"/>
    <w:tmpl w:val="A2A28C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415587"/>
    <w:multiLevelType w:val="hybridMultilevel"/>
    <w:tmpl w:val="F4F28454"/>
    <w:lvl w:ilvl="0" w:tplc="E9ACED6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990FEC"/>
    <w:multiLevelType w:val="hybridMultilevel"/>
    <w:tmpl w:val="0AE65E7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7402064"/>
    <w:multiLevelType w:val="hybridMultilevel"/>
    <w:tmpl w:val="A0FA4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CD46BC"/>
    <w:multiLevelType w:val="hybridMultilevel"/>
    <w:tmpl w:val="A4026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41318E"/>
    <w:multiLevelType w:val="hybridMultilevel"/>
    <w:tmpl w:val="A4C22C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1EB36B12"/>
    <w:multiLevelType w:val="hybridMultilevel"/>
    <w:tmpl w:val="CA7CB1E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0A92526"/>
    <w:multiLevelType w:val="hybridMultilevel"/>
    <w:tmpl w:val="E43EB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650B48"/>
    <w:multiLevelType w:val="hybridMultilevel"/>
    <w:tmpl w:val="B6CC2F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B4E73"/>
    <w:multiLevelType w:val="hybridMultilevel"/>
    <w:tmpl w:val="8CA28AF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2CD5114B"/>
    <w:multiLevelType w:val="hybridMultilevel"/>
    <w:tmpl w:val="55BC90E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0F979CD"/>
    <w:multiLevelType w:val="hybridMultilevel"/>
    <w:tmpl w:val="4510CB52"/>
    <w:lvl w:ilvl="0" w:tplc="BCB61B5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A94E24"/>
    <w:multiLevelType w:val="hybridMultilevel"/>
    <w:tmpl w:val="1C64830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8DC0CCD"/>
    <w:multiLevelType w:val="hybridMultilevel"/>
    <w:tmpl w:val="2A50C906"/>
    <w:lvl w:ilvl="0" w:tplc="5A1EA6B0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B46553"/>
    <w:multiLevelType w:val="hybridMultilevel"/>
    <w:tmpl w:val="CF101BBA"/>
    <w:lvl w:ilvl="0" w:tplc="27A8A4D2">
      <w:start w:val="6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-1080" w:hanging="360"/>
      </w:pPr>
    </w:lvl>
    <w:lvl w:ilvl="2" w:tplc="0409001B">
      <w:start w:val="1"/>
      <w:numFmt w:val="lowerRoman"/>
      <w:lvlText w:val="%3."/>
      <w:lvlJc w:val="right"/>
      <w:pPr>
        <w:ind w:left="-360" w:hanging="180"/>
      </w:pPr>
    </w:lvl>
    <w:lvl w:ilvl="3" w:tplc="0409000F">
      <w:start w:val="1"/>
      <w:numFmt w:val="decimal"/>
      <w:lvlText w:val="%4."/>
      <w:lvlJc w:val="left"/>
      <w:pPr>
        <w:ind w:left="360" w:hanging="360"/>
      </w:pPr>
    </w:lvl>
    <w:lvl w:ilvl="4" w:tplc="04090019">
      <w:start w:val="1"/>
      <w:numFmt w:val="lowerLetter"/>
      <w:lvlText w:val="%5."/>
      <w:lvlJc w:val="left"/>
      <w:pPr>
        <w:ind w:left="1080" w:hanging="360"/>
      </w:pPr>
    </w:lvl>
    <w:lvl w:ilvl="5" w:tplc="0409001B">
      <w:start w:val="1"/>
      <w:numFmt w:val="lowerRoman"/>
      <w:lvlText w:val="%6."/>
      <w:lvlJc w:val="right"/>
      <w:pPr>
        <w:ind w:left="1800" w:hanging="180"/>
      </w:pPr>
    </w:lvl>
    <w:lvl w:ilvl="6" w:tplc="0409000F">
      <w:start w:val="1"/>
      <w:numFmt w:val="decimal"/>
      <w:lvlText w:val="%7."/>
      <w:lvlJc w:val="left"/>
      <w:pPr>
        <w:ind w:left="2520" w:hanging="360"/>
      </w:pPr>
    </w:lvl>
    <w:lvl w:ilvl="7" w:tplc="04090019">
      <w:start w:val="1"/>
      <w:numFmt w:val="lowerLetter"/>
      <w:lvlText w:val="%8."/>
      <w:lvlJc w:val="left"/>
      <w:pPr>
        <w:ind w:left="3240" w:hanging="360"/>
      </w:pPr>
    </w:lvl>
    <w:lvl w:ilvl="8" w:tplc="0409001B">
      <w:start w:val="1"/>
      <w:numFmt w:val="lowerRoman"/>
      <w:lvlText w:val="%9."/>
      <w:lvlJc w:val="right"/>
      <w:pPr>
        <w:ind w:left="3960" w:hanging="180"/>
      </w:pPr>
    </w:lvl>
  </w:abstractNum>
  <w:abstractNum w:abstractNumId="23" w15:restartNumberingAfterBreak="0">
    <w:nsid w:val="42F45A2D"/>
    <w:multiLevelType w:val="hybridMultilevel"/>
    <w:tmpl w:val="C2084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DB61A7"/>
    <w:multiLevelType w:val="hybridMultilevel"/>
    <w:tmpl w:val="5E7655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31E0C3B4">
      <w:numFmt w:val="bullet"/>
      <w:lvlText w:val=""/>
      <w:lvlJc w:val="left"/>
      <w:pPr>
        <w:ind w:left="2340" w:hanging="360"/>
      </w:pPr>
      <w:rPr>
        <w:rFonts w:ascii="Wingdings" w:eastAsia="Times New Roman" w:hAnsi="Wingdings" w:cs="Helvetica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940274"/>
    <w:multiLevelType w:val="hybridMultilevel"/>
    <w:tmpl w:val="6EFC20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9E7D30"/>
    <w:multiLevelType w:val="hybridMultilevel"/>
    <w:tmpl w:val="1A42A9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765455"/>
    <w:multiLevelType w:val="hybridMultilevel"/>
    <w:tmpl w:val="F65E24DA"/>
    <w:lvl w:ilvl="0" w:tplc="6BD68418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1707086"/>
    <w:multiLevelType w:val="hybridMultilevel"/>
    <w:tmpl w:val="DF8ED9C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19D48D2"/>
    <w:multiLevelType w:val="hybridMultilevel"/>
    <w:tmpl w:val="FBC430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3D1780"/>
    <w:multiLevelType w:val="hybridMultilevel"/>
    <w:tmpl w:val="A316F0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7547E3"/>
    <w:multiLevelType w:val="hybridMultilevel"/>
    <w:tmpl w:val="CB24D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ED2266"/>
    <w:multiLevelType w:val="hybridMultilevel"/>
    <w:tmpl w:val="CC7C39DC"/>
    <w:lvl w:ilvl="0" w:tplc="B3FEBC0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4001CF"/>
    <w:multiLevelType w:val="hybridMultilevel"/>
    <w:tmpl w:val="29F4E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9967CC"/>
    <w:multiLevelType w:val="hybridMultilevel"/>
    <w:tmpl w:val="7228F1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55" w:hanging="375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664632"/>
    <w:multiLevelType w:val="hybridMultilevel"/>
    <w:tmpl w:val="3C04C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E37E97"/>
    <w:multiLevelType w:val="hybridMultilevel"/>
    <w:tmpl w:val="5D446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A47AF9"/>
    <w:multiLevelType w:val="hybridMultilevel"/>
    <w:tmpl w:val="E452E5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BC693A"/>
    <w:multiLevelType w:val="hybridMultilevel"/>
    <w:tmpl w:val="6B228EB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C4C7C99"/>
    <w:multiLevelType w:val="hybridMultilevel"/>
    <w:tmpl w:val="963ADB4C"/>
    <w:lvl w:ilvl="0" w:tplc="EAC6692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41E679F"/>
    <w:multiLevelType w:val="hybridMultilevel"/>
    <w:tmpl w:val="9AC4B7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105E74"/>
    <w:multiLevelType w:val="hybridMultilevel"/>
    <w:tmpl w:val="F97814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1F177F"/>
    <w:multiLevelType w:val="hybridMultilevel"/>
    <w:tmpl w:val="3932B6F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0"/>
  </w:num>
  <w:num w:numId="4">
    <w:abstractNumId w:val="18"/>
  </w:num>
  <w:num w:numId="5">
    <w:abstractNumId w:val="5"/>
  </w:num>
  <w:num w:numId="6">
    <w:abstractNumId w:val="32"/>
  </w:num>
  <w:num w:numId="7">
    <w:abstractNumId w:val="9"/>
  </w:num>
  <w:num w:numId="8">
    <w:abstractNumId w:val="3"/>
  </w:num>
  <w:num w:numId="9">
    <w:abstractNumId w:val="27"/>
  </w:num>
  <w:num w:numId="10">
    <w:abstractNumId w:val="21"/>
  </w:num>
  <w:num w:numId="11">
    <w:abstractNumId w:val="33"/>
  </w:num>
  <w:num w:numId="12">
    <w:abstractNumId w:val="23"/>
  </w:num>
  <w:num w:numId="13">
    <w:abstractNumId w:val="13"/>
  </w:num>
  <w:num w:numId="14">
    <w:abstractNumId w:val="41"/>
  </w:num>
  <w:num w:numId="15">
    <w:abstractNumId w:val="14"/>
  </w:num>
  <w:num w:numId="16">
    <w:abstractNumId w:val="38"/>
  </w:num>
  <w:num w:numId="17">
    <w:abstractNumId w:val="20"/>
  </w:num>
  <w:num w:numId="18">
    <w:abstractNumId w:val="29"/>
  </w:num>
  <w:num w:numId="19">
    <w:abstractNumId w:val="17"/>
  </w:num>
  <w:num w:numId="20">
    <w:abstractNumId w:val="35"/>
  </w:num>
  <w:num w:numId="21">
    <w:abstractNumId w:val="36"/>
  </w:num>
  <w:num w:numId="22">
    <w:abstractNumId w:val="6"/>
  </w:num>
  <w:num w:numId="23">
    <w:abstractNumId w:val="8"/>
  </w:num>
  <w:num w:numId="24">
    <w:abstractNumId w:val="16"/>
  </w:num>
  <w:num w:numId="25">
    <w:abstractNumId w:val="4"/>
  </w:num>
  <w:num w:numId="26">
    <w:abstractNumId w:val="31"/>
  </w:num>
  <w:num w:numId="27">
    <w:abstractNumId w:val="25"/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0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0"/>
  </w:num>
  <w:num w:numId="33">
    <w:abstractNumId w:val="7"/>
  </w:num>
  <w:num w:numId="34">
    <w:abstractNumId w:val="26"/>
  </w:num>
  <w:num w:numId="35">
    <w:abstractNumId w:val="12"/>
  </w:num>
  <w:num w:numId="36">
    <w:abstractNumId w:val="30"/>
  </w:num>
  <w:num w:numId="37">
    <w:abstractNumId w:val="39"/>
  </w:num>
  <w:num w:numId="38">
    <w:abstractNumId w:val="24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2"/>
    <w:lvlOverride w:ilvl="0">
      <w:startOverride w:val="-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"/>
  </w:num>
  <w:num w:numId="43">
    <w:abstractNumId w:val="22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37"/>
  </w:num>
  <w:num w:numId="45">
    <w:abstractNumId w:val="40"/>
  </w:num>
  <w:num w:numId="4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MbA0NjA3tDQ3tzRU0lEKTi0uzszPAykwNKoFAKicGT4tAAAA"/>
  </w:docVars>
  <w:rsids>
    <w:rsidRoot w:val="00DA2815"/>
    <w:rsid w:val="00001B2D"/>
    <w:rsid w:val="00001FDC"/>
    <w:rsid w:val="00003E8C"/>
    <w:rsid w:val="00010BF2"/>
    <w:rsid w:val="000136D3"/>
    <w:rsid w:val="00014169"/>
    <w:rsid w:val="00017584"/>
    <w:rsid w:val="000203B0"/>
    <w:rsid w:val="0002148A"/>
    <w:rsid w:val="0002191B"/>
    <w:rsid w:val="00024803"/>
    <w:rsid w:val="00024CB4"/>
    <w:rsid w:val="00025B15"/>
    <w:rsid w:val="000316DA"/>
    <w:rsid w:val="00036195"/>
    <w:rsid w:val="00041D92"/>
    <w:rsid w:val="000421FA"/>
    <w:rsid w:val="00043EAD"/>
    <w:rsid w:val="0004415B"/>
    <w:rsid w:val="00044CDD"/>
    <w:rsid w:val="00047D32"/>
    <w:rsid w:val="0005200C"/>
    <w:rsid w:val="000546FE"/>
    <w:rsid w:val="0005483B"/>
    <w:rsid w:val="00054C86"/>
    <w:rsid w:val="00054D47"/>
    <w:rsid w:val="000561AC"/>
    <w:rsid w:val="00056C77"/>
    <w:rsid w:val="000573D4"/>
    <w:rsid w:val="00057401"/>
    <w:rsid w:val="00057F16"/>
    <w:rsid w:val="00060568"/>
    <w:rsid w:val="00060FEC"/>
    <w:rsid w:val="000626D6"/>
    <w:rsid w:val="00066144"/>
    <w:rsid w:val="000761DB"/>
    <w:rsid w:val="000817C0"/>
    <w:rsid w:val="00084D51"/>
    <w:rsid w:val="00094396"/>
    <w:rsid w:val="0009646C"/>
    <w:rsid w:val="000A0494"/>
    <w:rsid w:val="000B02E2"/>
    <w:rsid w:val="000B1B1E"/>
    <w:rsid w:val="000B32B6"/>
    <w:rsid w:val="000B5CE5"/>
    <w:rsid w:val="000B6761"/>
    <w:rsid w:val="000C0FB0"/>
    <w:rsid w:val="000C1CB8"/>
    <w:rsid w:val="000C2414"/>
    <w:rsid w:val="000C2935"/>
    <w:rsid w:val="000C6968"/>
    <w:rsid w:val="000C6AAF"/>
    <w:rsid w:val="000C6F77"/>
    <w:rsid w:val="000D3389"/>
    <w:rsid w:val="000D5385"/>
    <w:rsid w:val="000D56F2"/>
    <w:rsid w:val="000D5BA1"/>
    <w:rsid w:val="000E391E"/>
    <w:rsid w:val="000E7438"/>
    <w:rsid w:val="000F0799"/>
    <w:rsid w:val="000F0FA7"/>
    <w:rsid w:val="000F7043"/>
    <w:rsid w:val="00102390"/>
    <w:rsid w:val="00105B38"/>
    <w:rsid w:val="00106D3D"/>
    <w:rsid w:val="0010799C"/>
    <w:rsid w:val="001102A5"/>
    <w:rsid w:val="00113C35"/>
    <w:rsid w:val="00114298"/>
    <w:rsid w:val="0011574B"/>
    <w:rsid w:val="00116DC9"/>
    <w:rsid w:val="00117536"/>
    <w:rsid w:val="00121AFD"/>
    <w:rsid w:val="001241B2"/>
    <w:rsid w:val="00125643"/>
    <w:rsid w:val="00131545"/>
    <w:rsid w:val="00133519"/>
    <w:rsid w:val="0013763E"/>
    <w:rsid w:val="00141275"/>
    <w:rsid w:val="00141DCE"/>
    <w:rsid w:val="00142AC5"/>
    <w:rsid w:val="00144B25"/>
    <w:rsid w:val="00147761"/>
    <w:rsid w:val="00147CE9"/>
    <w:rsid w:val="0015204A"/>
    <w:rsid w:val="00152728"/>
    <w:rsid w:val="00153BB7"/>
    <w:rsid w:val="00154866"/>
    <w:rsid w:val="00156826"/>
    <w:rsid w:val="00160BB5"/>
    <w:rsid w:val="001728DE"/>
    <w:rsid w:val="00173521"/>
    <w:rsid w:val="001755DF"/>
    <w:rsid w:val="00175AB0"/>
    <w:rsid w:val="00176D1B"/>
    <w:rsid w:val="00182394"/>
    <w:rsid w:val="00186143"/>
    <w:rsid w:val="00187C1D"/>
    <w:rsid w:val="001922A5"/>
    <w:rsid w:val="001A22B4"/>
    <w:rsid w:val="001A3DEC"/>
    <w:rsid w:val="001A609D"/>
    <w:rsid w:val="001B006B"/>
    <w:rsid w:val="001B340A"/>
    <w:rsid w:val="001B7556"/>
    <w:rsid w:val="001C0581"/>
    <w:rsid w:val="001C26F2"/>
    <w:rsid w:val="001C49E0"/>
    <w:rsid w:val="001C731D"/>
    <w:rsid w:val="001D5E4E"/>
    <w:rsid w:val="001D79D9"/>
    <w:rsid w:val="001E1403"/>
    <w:rsid w:val="001E1A68"/>
    <w:rsid w:val="001E1D9C"/>
    <w:rsid w:val="001E7A8B"/>
    <w:rsid w:val="001E7E96"/>
    <w:rsid w:val="001F3098"/>
    <w:rsid w:val="001F75F9"/>
    <w:rsid w:val="002009E6"/>
    <w:rsid w:val="00205950"/>
    <w:rsid w:val="002060BA"/>
    <w:rsid w:val="00210506"/>
    <w:rsid w:val="0021085F"/>
    <w:rsid w:val="00210C02"/>
    <w:rsid w:val="002133ED"/>
    <w:rsid w:val="00217A21"/>
    <w:rsid w:val="002218CC"/>
    <w:rsid w:val="00222D5D"/>
    <w:rsid w:val="00223EF6"/>
    <w:rsid w:val="0023113D"/>
    <w:rsid w:val="00240CE0"/>
    <w:rsid w:val="002411EE"/>
    <w:rsid w:val="00241B0D"/>
    <w:rsid w:val="00241F0B"/>
    <w:rsid w:val="00242226"/>
    <w:rsid w:val="00243642"/>
    <w:rsid w:val="00243D78"/>
    <w:rsid w:val="002465F7"/>
    <w:rsid w:val="0024717C"/>
    <w:rsid w:val="00247540"/>
    <w:rsid w:val="002538DC"/>
    <w:rsid w:val="00254042"/>
    <w:rsid w:val="0025564F"/>
    <w:rsid w:val="00256ED4"/>
    <w:rsid w:val="002611B6"/>
    <w:rsid w:val="00261277"/>
    <w:rsid w:val="00266EFE"/>
    <w:rsid w:val="002703A5"/>
    <w:rsid w:val="00271FE8"/>
    <w:rsid w:val="00273855"/>
    <w:rsid w:val="00273D96"/>
    <w:rsid w:val="002802D8"/>
    <w:rsid w:val="00281A51"/>
    <w:rsid w:val="00281F67"/>
    <w:rsid w:val="00282615"/>
    <w:rsid w:val="00282723"/>
    <w:rsid w:val="00282B6E"/>
    <w:rsid w:val="00283808"/>
    <w:rsid w:val="00284227"/>
    <w:rsid w:val="002879B4"/>
    <w:rsid w:val="002916FD"/>
    <w:rsid w:val="00291E07"/>
    <w:rsid w:val="002A01EE"/>
    <w:rsid w:val="002A1C53"/>
    <w:rsid w:val="002A398F"/>
    <w:rsid w:val="002A56A1"/>
    <w:rsid w:val="002A5F64"/>
    <w:rsid w:val="002B06AC"/>
    <w:rsid w:val="002B294E"/>
    <w:rsid w:val="002B2D08"/>
    <w:rsid w:val="002B37CB"/>
    <w:rsid w:val="002B38F9"/>
    <w:rsid w:val="002B3C7E"/>
    <w:rsid w:val="002B423C"/>
    <w:rsid w:val="002B4293"/>
    <w:rsid w:val="002B6BB1"/>
    <w:rsid w:val="002B7068"/>
    <w:rsid w:val="002B79C1"/>
    <w:rsid w:val="002C005B"/>
    <w:rsid w:val="002C0240"/>
    <w:rsid w:val="002C1BB6"/>
    <w:rsid w:val="002C312C"/>
    <w:rsid w:val="002C4DEF"/>
    <w:rsid w:val="002C569B"/>
    <w:rsid w:val="002C706A"/>
    <w:rsid w:val="002D65CE"/>
    <w:rsid w:val="002D6AC6"/>
    <w:rsid w:val="002D6AD5"/>
    <w:rsid w:val="00301B8B"/>
    <w:rsid w:val="003048F5"/>
    <w:rsid w:val="00305B0B"/>
    <w:rsid w:val="003073AA"/>
    <w:rsid w:val="0031028B"/>
    <w:rsid w:val="00311401"/>
    <w:rsid w:val="00316F4B"/>
    <w:rsid w:val="00325825"/>
    <w:rsid w:val="003273CB"/>
    <w:rsid w:val="0033065A"/>
    <w:rsid w:val="00331629"/>
    <w:rsid w:val="00335DCA"/>
    <w:rsid w:val="00336085"/>
    <w:rsid w:val="00341B55"/>
    <w:rsid w:val="00342064"/>
    <w:rsid w:val="0034249D"/>
    <w:rsid w:val="00342691"/>
    <w:rsid w:val="00345218"/>
    <w:rsid w:val="003522AE"/>
    <w:rsid w:val="00352E5C"/>
    <w:rsid w:val="00353C9B"/>
    <w:rsid w:val="00354105"/>
    <w:rsid w:val="0035481B"/>
    <w:rsid w:val="00355C5D"/>
    <w:rsid w:val="00362020"/>
    <w:rsid w:val="00365C2D"/>
    <w:rsid w:val="003666A9"/>
    <w:rsid w:val="003707D6"/>
    <w:rsid w:val="00371427"/>
    <w:rsid w:val="00374FD1"/>
    <w:rsid w:val="00376905"/>
    <w:rsid w:val="00376D9F"/>
    <w:rsid w:val="00380A35"/>
    <w:rsid w:val="00382217"/>
    <w:rsid w:val="00382437"/>
    <w:rsid w:val="00383B0A"/>
    <w:rsid w:val="00386B69"/>
    <w:rsid w:val="003877D5"/>
    <w:rsid w:val="00394803"/>
    <w:rsid w:val="00394BAF"/>
    <w:rsid w:val="003963EE"/>
    <w:rsid w:val="00396D23"/>
    <w:rsid w:val="003A0924"/>
    <w:rsid w:val="003A15A0"/>
    <w:rsid w:val="003A335A"/>
    <w:rsid w:val="003A5C99"/>
    <w:rsid w:val="003A63E5"/>
    <w:rsid w:val="003B2548"/>
    <w:rsid w:val="003B3EF8"/>
    <w:rsid w:val="003B43EB"/>
    <w:rsid w:val="003B4B7E"/>
    <w:rsid w:val="003B63DB"/>
    <w:rsid w:val="003B6EDD"/>
    <w:rsid w:val="003C1AF0"/>
    <w:rsid w:val="003C2DFB"/>
    <w:rsid w:val="003C484E"/>
    <w:rsid w:val="003C7412"/>
    <w:rsid w:val="003D1302"/>
    <w:rsid w:val="003D1BFC"/>
    <w:rsid w:val="003D3860"/>
    <w:rsid w:val="003D6BA5"/>
    <w:rsid w:val="003E0E7E"/>
    <w:rsid w:val="003E103D"/>
    <w:rsid w:val="003E1B79"/>
    <w:rsid w:val="003E1DEE"/>
    <w:rsid w:val="003E1F3C"/>
    <w:rsid w:val="003E3792"/>
    <w:rsid w:val="003E4CAC"/>
    <w:rsid w:val="003E52CA"/>
    <w:rsid w:val="003F0ADA"/>
    <w:rsid w:val="003F27F6"/>
    <w:rsid w:val="003F2F64"/>
    <w:rsid w:val="00402A32"/>
    <w:rsid w:val="00403AA1"/>
    <w:rsid w:val="004046DA"/>
    <w:rsid w:val="004067F9"/>
    <w:rsid w:val="00411C2A"/>
    <w:rsid w:val="00412379"/>
    <w:rsid w:val="00412C8B"/>
    <w:rsid w:val="00417442"/>
    <w:rsid w:val="004179DF"/>
    <w:rsid w:val="00420B54"/>
    <w:rsid w:val="004252E2"/>
    <w:rsid w:val="0042586E"/>
    <w:rsid w:val="0042753C"/>
    <w:rsid w:val="0043355A"/>
    <w:rsid w:val="00434752"/>
    <w:rsid w:val="00436F78"/>
    <w:rsid w:val="0044003B"/>
    <w:rsid w:val="00442FFD"/>
    <w:rsid w:val="0044459C"/>
    <w:rsid w:val="00451F3E"/>
    <w:rsid w:val="00455CB0"/>
    <w:rsid w:val="004610B1"/>
    <w:rsid w:val="004615B5"/>
    <w:rsid w:val="00462088"/>
    <w:rsid w:val="00463187"/>
    <w:rsid w:val="004642D8"/>
    <w:rsid w:val="004648E8"/>
    <w:rsid w:val="00466507"/>
    <w:rsid w:val="00466671"/>
    <w:rsid w:val="004740C2"/>
    <w:rsid w:val="004754F4"/>
    <w:rsid w:val="00475C34"/>
    <w:rsid w:val="00477863"/>
    <w:rsid w:val="004805C3"/>
    <w:rsid w:val="0048131A"/>
    <w:rsid w:val="00483B47"/>
    <w:rsid w:val="00484BF2"/>
    <w:rsid w:val="00486C2F"/>
    <w:rsid w:val="00490CF4"/>
    <w:rsid w:val="0049161A"/>
    <w:rsid w:val="00492FCE"/>
    <w:rsid w:val="00493BD1"/>
    <w:rsid w:val="004975E8"/>
    <w:rsid w:val="004A3B2C"/>
    <w:rsid w:val="004A5892"/>
    <w:rsid w:val="004A5895"/>
    <w:rsid w:val="004A5FD8"/>
    <w:rsid w:val="004A672E"/>
    <w:rsid w:val="004B093C"/>
    <w:rsid w:val="004B5CF7"/>
    <w:rsid w:val="004B62D5"/>
    <w:rsid w:val="004B6805"/>
    <w:rsid w:val="004C2F02"/>
    <w:rsid w:val="004D34B8"/>
    <w:rsid w:val="004D4114"/>
    <w:rsid w:val="004D4822"/>
    <w:rsid w:val="004D4AAD"/>
    <w:rsid w:val="004E42AE"/>
    <w:rsid w:val="004E717C"/>
    <w:rsid w:val="004F278B"/>
    <w:rsid w:val="004F3732"/>
    <w:rsid w:val="004F432D"/>
    <w:rsid w:val="004F74C8"/>
    <w:rsid w:val="005007A8"/>
    <w:rsid w:val="00500CFE"/>
    <w:rsid w:val="005014BF"/>
    <w:rsid w:val="005014C3"/>
    <w:rsid w:val="00502A3C"/>
    <w:rsid w:val="00502B7C"/>
    <w:rsid w:val="00502D74"/>
    <w:rsid w:val="0050446D"/>
    <w:rsid w:val="0051650F"/>
    <w:rsid w:val="00520149"/>
    <w:rsid w:val="00520670"/>
    <w:rsid w:val="005220CE"/>
    <w:rsid w:val="005237CA"/>
    <w:rsid w:val="00534719"/>
    <w:rsid w:val="00534F35"/>
    <w:rsid w:val="00541E50"/>
    <w:rsid w:val="00542EC4"/>
    <w:rsid w:val="005459CE"/>
    <w:rsid w:val="00545C29"/>
    <w:rsid w:val="00547F87"/>
    <w:rsid w:val="00551B2A"/>
    <w:rsid w:val="005539DD"/>
    <w:rsid w:val="00553B0F"/>
    <w:rsid w:val="00553F20"/>
    <w:rsid w:val="00556022"/>
    <w:rsid w:val="00564A7C"/>
    <w:rsid w:val="00567BE3"/>
    <w:rsid w:val="00570119"/>
    <w:rsid w:val="005721EA"/>
    <w:rsid w:val="00583F8C"/>
    <w:rsid w:val="00585568"/>
    <w:rsid w:val="00585DDA"/>
    <w:rsid w:val="00590D49"/>
    <w:rsid w:val="005959A6"/>
    <w:rsid w:val="005A2048"/>
    <w:rsid w:val="005A280D"/>
    <w:rsid w:val="005A37D6"/>
    <w:rsid w:val="005A7460"/>
    <w:rsid w:val="005B1CD2"/>
    <w:rsid w:val="005B313D"/>
    <w:rsid w:val="005B7182"/>
    <w:rsid w:val="005C5857"/>
    <w:rsid w:val="005D2051"/>
    <w:rsid w:val="005D2483"/>
    <w:rsid w:val="005D3FBB"/>
    <w:rsid w:val="005D4F01"/>
    <w:rsid w:val="005D5400"/>
    <w:rsid w:val="005D6AB2"/>
    <w:rsid w:val="005E0762"/>
    <w:rsid w:val="005E23D0"/>
    <w:rsid w:val="005E5199"/>
    <w:rsid w:val="005E653B"/>
    <w:rsid w:val="005E7D51"/>
    <w:rsid w:val="005F136E"/>
    <w:rsid w:val="005F78FF"/>
    <w:rsid w:val="006025CC"/>
    <w:rsid w:val="00605A9F"/>
    <w:rsid w:val="00613091"/>
    <w:rsid w:val="00613E86"/>
    <w:rsid w:val="00614387"/>
    <w:rsid w:val="00615352"/>
    <w:rsid w:val="00622944"/>
    <w:rsid w:val="00623B98"/>
    <w:rsid w:val="0062511F"/>
    <w:rsid w:val="0062532A"/>
    <w:rsid w:val="00626B93"/>
    <w:rsid w:val="00630F64"/>
    <w:rsid w:val="00631B58"/>
    <w:rsid w:val="0063200D"/>
    <w:rsid w:val="0063326A"/>
    <w:rsid w:val="006334E3"/>
    <w:rsid w:val="00644F7C"/>
    <w:rsid w:val="00651963"/>
    <w:rsid w:val="006528C3"/>
    <w:rsid w:val="0065341B"/>
    <w:rsid w:val="00653772"/>
    <w:rsid w:val="00654341"/>
    <w:rsid w:val="00655DDE"/>
    <w:rsid w:val="006567A4"/>
    <w:rsid w:val="00657995"/>
    <w:rsid w:val="00660DB4"/>
    <w:rsid w:val="006623B0"/>
    <w:rsid w:val="00664066"/>
    <w:rsid w:val="006641F8"/>
    <w:rsid w:val="00665EC1"/>
    <w:rsid w:val="0066792D"/>
    <w:rsid w:val="00670C41"/>
    <w:rsid w:val="00674B93"/>
    <w:rsid w:val="00676C98"/>
    <w:rsid w:val="006773E2"/>
    <w:rsid w:val="006800B0"/>
    <w:rsid w:val="0068014F"/>
    <w:rsid w:val="00681284"/>
    <w:rsid w:val="00681433"/>
    <w:rsid w:val="00696FA8"/>
    <w:rsid w:val="006A57FD"/>
    <w:rsid w:val="006A6F75"/>
    <w:rsid w:val="006B18D1"/>
    <w:rsid w:val="006B3927"/>
    <w:rsid w:val="006B415B"/>
    <w:rsid w:val="006B5F9B"/>
    <w:rsid w:val="006B7765"/>
    <w:rsid w:val="006C003A"/>
    <w:rsid w:val="006C03A8"/>
    <w:rsid w:val="006C0716"/>
    <w:rsid w:val="006C1409"/>
    <w:rsid w:val="006C21CB"/>
    <w:rsid w:val="006C5351"/>
    <w:rsid w:val="006C62DB"/>
    <w:rsid w:val="006C6974"/>
    <w:rsid w:val="006D1606"/>
    <w:rsid w:val="006D2457"/>
    <w:rsid w:val="006D6061"/>
    <w:rsid w:val="006E0A05"/>
    <w:rsid w:val="006E1AA6"/>
    <w:rsid w:val="006E2D28"/>
    <w:rsid w:val="006E3687"/>
    <w:rsid w:val="006E5EBF"/>
    <w:rsid w:val="006E6DC3"/>
    <w:rsid w:val="006F0403"/>
    <w:rsid w:val="006F10E5"/>
    <w:rsid w:val="006F4C18"/>
    <w:rsid w:val="007003AE"/>
    <w:rsid w:val="00700706"/>
    <w:rsid w:val="00705747"/>
    <w:rsid w:val="007102C1"/>
    <w:rsid w:val="00710EA7"/>
    <w:rsid w:val="007122BF"/>
    <w:rsid w:val="0071470F"/>
    <w:rsid w:val="00717046"/>
    <w:rsid w:val="00721840"/>
    <w:rsid w:val="00722617"/>
    <w:rsid w:val="007235CC"/>
    <w:rsid w:val="0072663E"/>
    <w:rsid w:val="00726F41"/>
    <w:rsid w:val="00726F80"/>
    <w:rsid w:val="00731CF6"/>
    <w:rsid w:val="0073698D"/>
    <w:rsid w:val="007407A6"/>
    <w:rsid w:val="0074138E"/>
    <w:rsid w:val="00742DB5"/>
    <w:rsid w:val="00745CFE"/>
    <w:rsid w:val="00750526"/>
    <w:rsid w:val="007544F1"/>
    <w:rsid w:val="007544F5"/>
    <w:rsid w:val="00754A02"/>
    <w:rsid w:val="0075590F"/>
    <w:rsid w:val="00755DAE"/>
    <w:rsid w:val="007576AA"/>
    <w:rsid w:val="00760CAB"/>
    <w:rsid w:val="0076153F"/>
    <w:rsid w:val="00762541"/>
    <w:rsid w:val="00762A98"/>
    <w:rsid w:val="00762EEB"/>
    <w:rsid w:val="0076593A"/>
    <w:rsid w:val="00767C03"/>
    <w:rsid w:val="00770FCF"/>
    <w:rsid w:val="007738F3"/>
    <w:rsid w:val="0077405E"/>
    <w:rsid w:val="007819EB"/>
    <w:rsid w:val="00782F15"/>
    <w:rsid w:val="007856D4"/>
    <w:rsid w:val="00786248"/>
    <w:rsid w:val="00786AD3"/>
    <w:rsid w:val="00787BD9"/>
    <w:rsid w:val="00792199"/>
    <w:rsid w:val="00792CB5"/>
    <w:rsid w:val="00794A25"/>
    <w:rsid w:val="00796651"/>
    <w:rsid w:val="007A0329"/>
    <w:rsid w:val="007B1FEF"/>
    <w:rsid w:val="007B672E"/>
    <w:rsid w:val="007B7EC6"/>
    <w:rsid w:val="007C1280"/>
    <w:rsid w:val="007C219E"/>
    <w:rsid w:val="007C26DE"/>
    <w:rsid w:val="007C72ED"/>
    <w:rsid w:val="007D25CB"/>
    <w:rsid w:val="007D3A65"/>
    <w:rsid w:val="007D3C32"/>
    <w:rsid w:val="007E22CE"/>
    <w:rsid w:val="007E5A17"/>
    <w:rsid w:val="007E6EA1"/>
    <w:rsid w:val="007F1CC5"/>
    <w:rsid w:val="007F29FA"/>
    <w:rsid w:val="007F4CA6"/>
    <w:rsid w:val="007F7AE3"/>
    <w:rsid w:val="00801791"/>
    <w:rsid w:val="008035D3"/>
    <w:rsid w:val="008047EC"/>
    <w:rsid w:val="00804C1A"/>
    <w:rsid w:val="00807B4E"/>
    <w:rsid w:val="008115E9"/>
    <w:rsid w:val="00812713"/>
    <w:rsid w:val="008129B9"/>
    <w:rsid w:val="00812A71"/>
    <w:rsid w:val="008155D6"/>
    <w:rsid w:val="0081595C"/>
    <w:rsid w:val="00820EC2"/>
    <w:rsid w:val="008220D6"/>
    <w:rsid w:val="008222FD"/>
    <w:rsid w:val="00822548"/>
    <w:rsid w:val="00822B97"/>
    <w:rsid w:val="00826322"/>
    <w:rsid w:val="00830619"/>
    <w:rsid w:val="008329B4"/>
    <w:rsid w:val="00834662"/>
    <w:rsid w:val="00835F54"/>
    <w:rsid w:val="00836CDB"/>
    <w:rsid w:val="008426FC"/>
    <w:rsid w:val="00845AB7"/>
    <w:rsid w:val="00847245"/>
    <w:rsid w:val="008476A6"/>
    <w:rsid w:val="00847C28"/>
    <w:rsid w:val="008508D6"/>
    <w:rsid w:val="00853386"/>
    <w:rsid w:val="0086140F"/>
    <w:rsid w:val="00861EBB"/>
    <w:rsid w:val="00862A39"/>
    <w:rsid w:val="00864855"/>
    <w:rsid w:val="008651D5"/>
    <w:rsid w:val="00866F90"/>
    <w:rsid w:val="0086721D"/>
    <w:rsid w:val="00867C03"/>
    <w:rsid w:val="00871290"/>
    <w:rsid w:val="00871660"/>
    <w:rsid w:val="0087253F"/>
    <w:rsid w:val="008729C1"/>
    <w:rsid w:val="008754A2"/>
    <w:rsid w:val="0088087D"/>
    <w:rsid w:val="00881CC3"/>
    <w:rsid w:val="00881F76"/>
    <w:rsid w:val="00882F32"/>
    <w:rsid w:val="008834A5"/>
    <w:rsid w:val="008938A3"/>
    <w:rsid w:val="00893C07"/>
    <w:rsid w:val="00895BE0"/>
    <w:rsid w:val="0089671E"/>
    <w:rsid w:val="008A76B3"/>
    <w:rsid w:val="008B1FD6"/>
    <w:rsid w:val="008B2D0C"/>
    <w:rsid w:val="008B42B7"/>
    <w:rsid w:val="008B56A6"/>
    <w:rsid w:val="008C232D"/>
    <w:rsid w:val="008C3292"/>
    <w:rsid w:val="008C34D3"/>
    <w:rsid w:val="008C547D"/>
    <w:rsid w:val="008D461A"/>
    <w:rsid w:val="008D5134"/>
    <w:rsid w:val="008D582C"/>
    <w:rsid w:val="008D5C01"/>
    <w:rsid w:val="008E0638"/>
    <w:rsid w:val="008E09F0"/>
    <w:rsid w:val="008E483D"/>
    <w:rsid w:val="008E61CD"/>
    <w:rsid w:val="008E6A0D"/>
    <w:rsid w:val="008F2E6F"/>
    <w:rsid w:val="008F4630"/>
    <w:rsid w:val="008F7805"/>
    <w:rsid w:val="00900D3F"/>
    <w:rsid w:val="009030E5"/>
    <w:rsid w:val="0090521F"/>
    <w:rsid w:val="0090660C"/>
    <w:rsid w:val="00907653"/>
    <w:rsid w:val="00911DB0"/>
    <w:rsid w:val="00912352"/>
    <w:rsid w:val="00913395"/>
    <w:rsid w:val="009228CB"/>
    <w:rsid w:val="00924E87"/>
    <w:rsid w:val="00925683"/>
    <w:rsid w:val="00927D43"/>
    <w:rsid w:val="0093400C"/>
    <w:rsid w:val="00940508"/>
    <w:rsid w:val="00940A99"/>
    <w:rsid w:val="00941C62"/>
    <w:rsid w:val="00942A69"/>
    <w:rsid w:val="00944C58"/>
    <w:rsid w:val="00945807"/>
    <w:rsid w:val="0094641B"/>
    <w:rsid w:val="00947EF5"/>
    <w:rsid w:val="00950856"/>
    <w:rsid w:val="00951C38"/>
    <w:rsid w:val="00954950"/>
    <w:rsid w:val="0095501A"/>
    <w:rsid w:val="00957A38"/>
    <w:rsid w:val="009615D4"/>
    <w:rsid w:val="00962558"/>
    <w:rsid w:val="00963580"/>
    <w:rsid w:val="00967B6F"/>
    <w:rsid w:val="00971E9D"/>
    <w:rsid w:val="00980105"/>
    <w:rsid w:val="0098174F"/>
    <w:rsid w:val="00982111"/>
    <w:rsid w:val="009858DC"/>
    <w:rsid w:val="009862E0"/>
    <w:rsid w:val="00990589"/>
    <w:rsid w:val="009909D4"/>
    <w:rsid w:val="00991123"/>
    <w:rsid w:val="00994CDB"/>
    <w:rsid w:val="009A1735"/>
    <w:rsid w:val="009A2C3E"/>
    <w:rsid w:val="009A5449"/>
    <w:rsid w:val="009A75C3"/>
    <w:rsid w:val="009A7FBD"/>
    <w:rsid w:val="009B2744"/>
    <w:rsid w:val="009B4A57"/>
    <w:rsid w:val="009B6321"/>
    <w:rsid w:val="009C64EF"/>
    <w:rsid w:val="009C65A1"/>
    <w:rsid w:val="009C7BEA"/>
    <w:rsid w:val="009D2D16"/>
    <w:rsid w:val="009D3354"/>
    <w:rsid w:val="009D5481"/>
    <w:rsid w:val="009D56DB"/>
    <w:rsid w:val="009E2B5E"/>
    <w:rsid w:val="009E35A9"/>
    <w:rsid w:val="009E3A50"/>
    <w:rsid w:val="009E4BE6"/>
    <w:rsid w:val="009E5E39"/>
    <w:rsid w:val="009E6893"/>
    <w:rsid w:val="009E7A64"/>
    <w:rsid w:val="009F0585"/>
    <w:rsid w:val="009F25AF"/>
    <w:rsid w:val="009F72BC"/>
    <w:rsid w:val="009F79BC"/>
    <w:rsid w:val="00A00631"/>
    <w:rsid w:val="00A0474D"/>
    <w:rsid w:val="00A10FBE"/>
    <w:rsid w:val="00A12528"/>
    <w:rsid w:val="00A141D7"/>
    <w:rsid w:val="00A150CA"/>
    <w:rsid w:val="00A159DE"/>
    <w:rsid w:val="00A15DAA"/>
    <w:rsid w:val="00A209EC"/>
    <w:rsid w:val="00A243F1"/>
    <w:rsid w:val="00A25885"/>
    <w:rsid w:val="00A30A68"/>
    <w:rsid w:val="00A3468A"/>
    <w:rsid w:val="00A41481"/>
    <w:rsid w:val="00A423CD"/>
    <w:rsid w:val="00A433AC"/>
    <w:rsid w:val="00A44098"/>
    <w:rsid w:val="00A47C0E"/>
    <w:rsid w:val="00A551AF"/>
    <w:rsid w:val="00A575CF"/>
    <w:rsid w:val="00A57899"/>
    <w:rsid w:val="00A60A48"/>
    <w:rsid w:val="00A620C9"/>
    <w:rsid w:val="00A626CF"/>
    <w:rsid w:val="00A6343D"/>
    <w:rsid w:val="00A6651B"/>
    <w:rsid w:val="00A70948"/>
    <w:rsid w:val="00A7154C"/>
    <w:rsid w:val="00A75795"/>
    <w:rsid w:val="00A77F91"/>
    <w:rsid w:val="00A81451"/>
    <w:rsid w:val="00A81F42"/>
    <w:rsid w:val="00A8537B"/>
    <w:rsid w:val="00A85618"/>
    <w:rsid w:val="00A85F2A"/>
    <w:rsid w:val="00A878A2"/>
    <w:rsid w:val="00A90951"/>
    <w:rsid w:val="00A91ADC"/>
    <w:rsid w:val="00A920D0"/>
    <w:rsid w:val="00A9234D"/>
    <w:rsid w:val="00A93C3C"/>
    <w:rsid w:val="00AA0849"/>
    <w:rsid w:val="00AA0B6B"/>
    <w:rsid w:val="00AA2B83"/>
    <w:rsid w:val="00AA754D"/>
    <w:rsid w:val="00AB06A0"/>
    <w:rsid w:val="00AB565B"/>
    <w:rsid w:val="00AB620E"/>
    <w:rsid w:val="00AB6747"/>
    <w:rsid w:val="00AC02DF"/>
    <w:rsid w:val="00AC1B6F"/>
    <w:rsid w:val="00AC2A61"/>
    <w:rsid w:val="00AC4264"/>
    <w:rsid w:val="00AC6992"/>
    <w:rsid w:val="00AC713F"/>
    <w:rsid w:val="00AC7182"/>
    <w:rsid w:val="00AC7C2F"/>
    <w:rsid w:val="00AD4C3B"/>
    <w:rsid w:val="00AD69BE"/>
    <w:rsid w:val="00AE0686"/>
    <w:rsid w:val="00AE0CA1"/>
    <w:rsid w:val="00AE32F6"/>
    <w:rsid w:val="00AE68C6"/>
    <w:rsid w:val="00AE7D4B"/>
    <w:rsid w:val="00AF0C17"/>
    <w:rsid w:val="00AF169C"/>
    <w:rsid w:val="00AF1F15"/>
    <w:rsid w:val="00AF24BC"/>
    <w:rsid w:val="00AF6BDE"/>
    <w:rsid w:val="00B00AE8"/>
    <w:rsid w:val="00B00BD3"/>
    <w:rsid w:val="00B01F60"/>
    <w:rsid w:val="00B065E3"/>
    <w:rsid w:val="00B11511"/>
    <w:rsid w:val="00B12626"/>
    <w:rsid w:val="00B17336"/>
    <w:rsid w:val="00B20239"/>
    <w:rsid w:val="00B22820"/>
    <w:rsid w:val="00B2310C"/>
    <w:rsid w:val="00B23245"/>
    <w:rsid w:val="00B24835"/>
    <w:rsid w:val="00B24AE9"/>
    <w:rsid w:val="00B25E7F"/>
    <w:rsid w:val="00B35D42"/>
    <w:rsid w:val="00B366F1"/>
    <w:rsid w:val="00B3772E"/>
    <w:rsid w:val="00B3774B"/>
    <w:rsid w:val="00B42395"/>
    <w:rsid w:val="00B42A35"/>
    <w:rsid w:val="00B44378"/>
    <w:rsid w:val="00B53FD7"/>
    <w:rsid w:val="00B54F55"/>
    <w:rsid w:val="00B5520D"/>
    <w:rsid w:val="00B56F83"/>
    <w:rsid w:val="00B64C8C"/>
    <w:rsid w:val="00B65A1A"/>
    <w:rsid w:val="00B67C89"/>
    <w:rsid w:val="00B67F3D"/>
    <w:rsid w:val="00B70DCE"/>
    <w:rsid w:val="00B7309E"/>
    <w:rsid w:val="00B7487C"/>
    <w:rsid w:val="00B74A93"/>
    <w:rsid w:val="00B77EA1"/>
    <w:rsid w:val="00B80CE2"/>
    <w:rsid w:val="00B847C1"/>
    <w:rsid w:val="00B85900"/>
    <w:rsid w:val="00B9076A"/>
    <w:rsid w:val="00B910B6"/>
    <w:rsid w:val="00B94489"/>
    <w:rsid w:val="00B97B0B"/>
    <w:rsid w:val="00BA02B0"/>
    <w:rsid w:val="00BA1101"/>
    <w:rsid w:val="00BA1822"/>
    <w:rsid w:val="00BA29E9"/>
    <w:rsid w:val="00BA4836"/>
    <w:rsid w:val="00BB120D"/>
    <w:rsid w:val="00BB267E"/>
    <w:rsid w:val="00BB26F2"/>
    <w:rsid w:val="00BB49D8"/>
    <w:rsid w:val="00BB76C9"/>
    <w:rsid w:val="00BB7AAC"/>
    <w:rsid w:val="00BC1B81"/>
    <w:rsid w:val="00BD3143"/>
    <w:rsid w:val="00BD72E2"/>
    <w:rsid w:val="00BE180D"/>
    <w:rsid w:val="00BE33F7"/>
    <w:rsid w:val="00BF08BF"/>
    <w:rsid w:val="00BF1FE1"/>
    <w:rsid w:val="00BF2976"/>
    <w:rsid w:val="00BF2AF6"/>
    <w:rsid w:val="00BF3755"/>
    <w:rsid w:val="00BF57E5"/>
    <w:rsid w:val="00BF5A4D"/>
    <w:rsid w:val="00BF79A5"/>
    <w:rsid w:val="00C002D4"/>
    <w:rsid w:val="00C0365E"/>
    <w:rsid w:val="00C06103"/>
    <w:rsid w:val="00C077A5"/>
    <w:rsid w:val="00C15B1F"/>
    <w:rsid w:val="00C25F23"/>
    <w:rsid w:val="00C31853"/>
    <w:rsid w:val="00C363DF"/>
    <w:rsid w:val="00C416A6"/>
    <w:rsid w:val="00C42631"/>
    <w:rsid w:val="00C43EBE"/>
    <w:rsid w:val="00C440DA"/>
    <w:rsid w:val="00C45470"/>
    <w:rsid w:val="00C50175"/>
    <w:rsid w:val="00C52062"/>
    <w:rsid w:val="00C53472"/>
    <w:rsid w:val="00C5359C"/>
    <w:rsid w:val="00C6265B"/>
    <w:rsid w:val="00C62685"/>
    <w:rsid w:val="00C64A4A"/>
    <w:rsid w:val="00C64CB0"/>
    <w:rsid w:val="00C64CCA"/>
    <w:rsid w:val="00C651D1"/>
    <w:rsid w:val="00C711FD"/>
    <w:rsid w:val="00C7407F"/>
    <w:rsid w:val="00C75040"/>
    <w:rsid w:val="00C76BFF"/>
    <w:rsid w:val="00C77653"/>
    <w:rsid w:val="00C80966"/>
    <w:rsid w:val="00C830C7"/>
    <w:rsid w:val="00C8623E"/>
    <w:rsid w:val="00C8715C"/>
    <w:rsid w:val="00C90C98"/>
    <w:rsid w:val="00C95DF7"/>
    <w:rsid w:val="00C96D2A"/>
    <w:rsid w:val="00C96FB8"/>
    <w:rsid w:val="00C97A59"/>
    <w:rsid w:val="00CA1DF1"/>
    <w:rsid w:val="00CA22C0"/>
    <w:rsid w:val="00CA3247"/>
    <w:rsid w:val="00CA38C2"/>
    <w:rsid w:val="00CA4893"/>
    <w:rsid w:val="00CB1395"/>
    <w:rsid w:val="00CB1873"/>
    <w:rsid w:val="00CB6165"/>
    <w:rsid w:val="00CC39C5"/>
    <w:rsid w:val="00CC6AAA"/>
    <w:rsid w:val="00CC6C32"/>
    <w:rsid w:val="00CC6E3B"/>
    <w:rsid w:val="00CC7C02"/>
    <w:rsid w:val="00CD06DF"/>
    <w:rsid w:val="00CD3126"/>
    <w:rsid w:val="00CD4FAB"/>
    <w:rsid w:val="00CE22CB"/>
    <w:rsid w:val="00CE4A3F"/>
    <w:rsid w:val="00CE5778"/>
    <w:rsid w:val="00CE77C0"/>
    <w:rsid w:val="00CE7A4F"/>
    <w:rsid w:val="00CF0F6F"/>
    <w:rsid w:val="00D00955"/>
    <w:rsid w:val="00D03659"/>
    <w:rsid w:val="00D042D8"/>
    <w:rsid w:val="00D06B26"/>
    <w:rsid w:val="00D07D14"/>
    <w:rsid w:val="00D12B2E"/>
    <w:rsid w:val="00D16155"/>
    <w:rsid w:val="00D161B6"/>
    <w:rsid w:val="00D17332"/>
    <w:rsid w:val="00D200C9"/>
    <w:rsid w:val="00D23DB2"/>
    <w:rsid w:val="00D24B66"/>
    <w:rsid w:val="00D24BAD"/>
    <w:rsid w:val="00D2718B"/>
    <w:rsid w:val="00D36D85"/>
    <w:rsid w:val="00D40E53"/>
    <w:rsid w:val="00D4170B"/>
    <w:rsid w:val="00D42074"/>
    <w:rsid w:val="00D431D8"/>
    <w:rsid w:val="00D437E7"/>
    <w:rsid w:val="00D45AE7"/>
    <w:rsid w:val="00D45D2E"/>
    <w:rsid w:val="00D47D94"/>
    <w:rsid w:val="00D47F58"/>
    <w:rsid w:val="00D505BB"/>
    <w:rsid w:val="00D5186E"/>
    <w:rsid w:val="00D53171"/>
    <w:rsid w:val="00D54605"/>
    <w:rsid w:val="00D55425"/>
    <w:rsid w:val="00D55BFB"/>
    <w:rsid w:val="00D6266D"/>
    <w:rsid w:val="00D63CDE"/>
    <w:rsid w:val="00D67592"/>
    <w:rsid w:val="00D67B7C"/>
    <w:rsid w:val="00D71C56"/>
    <w:rsid w:val="00D71D22"/>
    <w:rsid w:val="00D774FA"/>
    <w:rsid w:val="00D77F9C"/>
    <w:rsid w:val="00D83A93"/>
    <w:rsid w:val="00D84802"/>
    <w:rsid w:val="00D85014"/>
    <w:rsid w:val="00D9293C"/>
    <w:rsid w:val="00D93F82"/>
    <w:rsid w:val="00D947E5"/>
    <w:rsid w:val="00DA0455"/>
    <w:rsid w:val="00DA130A"/>
    <w:rsid w:val="00DA2815"/>
    <w:rsid w:val="00DA3CCE"/>
    <w:rsid w:val="00DA6C28"/>
    <w:rsid w:val="00DB1978"/>
    <w:rsid w:val="00DB37AE"/>
    <w:rsid w:val="00DB754A"/>
    <w:rsid w:val="00DC20FF"/>
    <w:rsid w:val="00DC275C"/>
    <w:rsid w:val="00DC79B3"/>
    <w:rsid w:val="00DD7205"/>
    <w:rsid w:val="00DD7D07"/>
    <w:rsid w:val="00DE3FA1"/>
    <w:rsid w:val="00DF10D9"/>
    <w:rsid w:val="00DF4EB1"/>
    <w:rsid w:val="00DF57A0"/>
    <w:rsid w:val="00DF76F1"/>
    <w:rsid w:val="00DF7FCA"/>
    <w:rsid w:val="00E0056F"/>
    <w:rsid w:val="00E03C8A"/>
    <w:rsid w:val="00E06442"/>
    <w:rsid w:val="00E07934"/>
    <w:rsid w:val="00E10865"/>
    <w:rsid w:val="00E108D1"/>
    <w:rsid w:val="00E11BB9"/>
    <w:rsid w:val="00E12DC2"/>
    <w:rsid w:val="00E13274"/>
    <w:rsid w:val="00E213A1"/>
    <w:rsid w:val="00E25045"/>
    <w:rsid w:val="00E26FD6"/>
    <w:rsid w:val="00E32F3C"/>
    <w:rsid w:val="00E41AAE"/>
    <w:rsid w:val="00E429EB"/>
    <w:rsid w:val="00E42E6C"/>
    <w:rsid w:val="00E45188"/>
    <w:rsid w:val="00E477F8"/>
    <w:rsid w:val="00E54A8B"/>
    <w:rsid w:val="00E555A0"/>
    <w:rsid w:val="00E557B1"/>
    <w:rsid w:val="00E56CC8"/>
    <w:rsid w:val="00E60AAC"/>
    <w:rsid w:val="00E70DC0"/>
    <w:rsid w:val="00E70DDB"/>
    <w:rsid w:val="00E728B2"/>
    <w:rsid w:val="00E7332B"/>
    <w:rsid w:val="00E74E2A"/>
    <w:rsid w:val="00E811AD"/>
    <w:rsid w:val="00E87ED0"/>
    <w:rsid w:val="00E9188F"/>
    <w:rsid w:val="00E93B3E"/>
    <w:rsid w:val="00EA28C9"/>
    <w:rsid w:val="00EA2B96"/>
    <w:rsid w:val="00EA4519"/>
    <w:rsid w:val="00EB1251"/>
    <w:rsid w:val="00EB2ECF"/>
    <w:rsid w:val="00EB35D7"/>
    <w:rsid w:val="00EC0BEA"/>
    <w:rsid w:val="00EC1425"/>
    <w:rsid w:val="00EC17E5"/>
    <w:rsid w:val="00EC35CA"/>
    <w:rsid w:val="00EC4069"/>
    <w:rsid w:val="00EC460D"/>
    <w:rsid w:val="00EC68EC"/>
    <w:rsid w:val="00ED174F"/>
    <w:rsid w:val="00ED2472"/>
    <w:rsid w:val="00ED35BA"/>
    <w:rsid w:val="00ED3EB6"/>
    <w:rsid w:val="00ED6576"/>
    <w:rsid w:val="00EE126F"/>
    <w:rsid w:val="00EE1E37"/>
    <w:rsid w:val="00EE2238"/>
    <w:rsid w:val="00EE2EF2"/>
    <w:rsid w:val="00EE3207"/>
    <w:rsid w:val="00EE58EC"/>
    <w:rsid w:val="00EE5D5D"/>
    <w:rsid w:val="00EE70E1"/>
    <w:rsid w:val="00EF25EB"/>
    <w:rsid w:val="00EF3405"/>
    <w:rsid w:val="00EF3A02"/>
    <w:rsid w:val="00EF508D"/>
    <w:rsid w:val="00EF59ED"/>
    <w:rsid w:val="00EF7B1A"/>
    <w:rsid w:val="00F01891"/>
    <w:rsid w:val="00F027B0"/>
    <w:rsid w:val="00F029DB"/>
    <w:rsid w:val="00F02E59"/>
    <w:rsid w:val="00F12659"/>
    <w:rsid w:val="00F16A2B"/>
    <w:rsid w:val="00F21B70"/>
    <w:rsid w:val="00F24E1F"/>
    <w:rsid w:val="00F2644D"/>
    <w:rsid w:val="00F26E82"/>
    <w:rsid w:val="00F27584"/>
    <w:rsid w:val="00F307B6"/>
    <w:rsid w:val="00F30F1A"/>
    <w:rsid w:val="00F31D5F"/>
    <w:rsid w:val="00F3334D"/>
    <w:rsid w:val="00F36036"/>
    <w:rsid w:val="00F4578E"/>
    <w:rsid w:val="00F463DD"/>
    <w:rsid w:val="00F54298"/>
    <w:rsid w:val="00F567E0"/>
    <w:rsid w:val="00F56F62"/>
    <w:rsid w:val="00F63CFA"/>
    <w:rsid w:val="00F65C52"/>
    <w:rsid w:val="00F65D75"/>
    <w:rsid w:val="00F66242"/>
    <w:rsid w:val="00F67FA5"/>
    <w:rsid w:val="00F75ECF"/>
    <w:rsid w:val="00F7688A"/>
    <w:rsid w:val="00F91291"/>
    <w:rsid w:val="00F97571"/>
    <w:rsid w:val="00F97FAF"/>
    <w:rsid w:val="00FA243D"/>
    <w:rsid w:val="00FA33A2"/>
    <w:rsid w:val="00FA5099"/>
    <w:rsid w:val="00FA669D"/>
    <w:rsid w:val="00FA7054"/>
    <w:rsid w:val="00FB2772"/>
    <w:rsid w:val="00FB3C29"/>
    <w:rsid w:val="00FB4AFA"/>
    <w:rsid w:val="00FB6B37"/>
    <w:rsid w:val="00FB6C00"/>
    <w:rsid w:val="00FC0281"/>
    <w:rsid w:val="00FC090A"/>
    <w:rsid w:val="00FC50AD"/>
    <w:rsid w:val="00FD0859"/>
    <w:rsid w:val="00FD1756"/>
    <w:rsid w:val="00FD2431"/>
    <w:rsid w:val="00FD4F4C"/>
    <w:rsid w:val="00FE03D6"/>
    <w:rsid w:val="00FE302E"/>
    <w:rsid w:val="00FE3CDA"/>
    <w:rsid w:val="00FE5AD4"/>
    <w:rsid w:val="00FE617A"/>
    <w:rsid w:val="00FE688C"/>
    <w:rsid w:val="00FF05EF"/>
    <w:rsid w:val="00FF4A3A"/>
    <w:rsid w:val="00FF4CA0"/>
    <w:rsid w:val="00FF6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5BC55"/>
  <w15:chartTrackingRefBased/>
  <w15:docId w15:val="{792D6DAB-9778-460D-B697-9281C671F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9B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339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339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1339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3395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458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67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67E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B32B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32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3292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42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3</TotalTime>
  <Pages>8</Pages>
  <Words>1083</Words>
  <Characters>617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 Jones</dc:creator>
  <cp:keywords/>
  <dc:description/>
  <cp:lastModifiedBy>Nic Jones</cp:lastModifiedBy>
  <cp:revision>1003</cp:revision>
  <dcterms:created xsi:type="dcterms:W3CDTF">2019-01-08T17:08:00Z</dcterms:created>
  <dcterms:modified xsi:type="dcterms:W3CDTF">2019-04-21T22:06:00Z</dcterms:modified>
</cp:coreProperties>
</file>